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045B" w:rsidRPr="00513F3C" w:rsidRDefault="0058045B">
      <w:pPr>
        <w:pStyle w:val="BodyText"/>
        <w:spacing w:before="4"/>
        <w:rPr>
          <w:rFonts w:ascii="Times New Roman"/>
          <w:sz w:val="14"/>
          <w:lang w:val="en-AU"/>
        </w:rPr>
      </w:pPr>
    </w:p>
    <w:p w:rsidR="0058045B" w:rsidRPr="00513F3C" w:rsidRDefault="008A1A7A">
      <w:pPr>
        <w:pStyle w:val="BodyText"/>
        <w:tabs>
          <w:tab w:val="left" w:pos="3386"/>
        </w:tabs>
        <w:spacing w:before="97"/>
        <w:ind w:left="119"/>
        <w:rPr>
          <w:rFonts w:ascii="Trebuchet MS"/>
          <w:lang w:val="en-AU"/>
        </w:rPr>
      </w:pPr>
      <w:r w:rsidRPr="00513F3C">
        <w:rPr>
          <w:noProof/>
          <w:lang w:val="en-AU"/>
        </w:rPr>
        <mc:AlternateContent>
          <mc:Choice Requires="wpg">
            <w:drawing>
              <wp:anchor distT="0" distB="0" distL="114300" distR="114300" simplePos="0" relativeHeight="1048" behindDoc="0" locked="0" layoutInCell="1" allowOverlap="1">
                <wp:simplePos x="0" y="0"/>
                <wp:positionH relativeFrom="page">
                  <wp:posOffset>6637020</wp:posOffset>
                </wp:positionH>
                <wp:positionV relativeFrom="paragraph">
                  <wp:posOffset>-106680</wp:posOffset>
                </wp:positionV>
                <wp:extent cx="635000" cy="341630"/>
                <wp:effectExtent l="17145" t="13970" r="14605" b="6350"/>
                <wp:wrapNone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00" cy="341630"/>
                          <a:chOff x="10452" y="-168"/>
                          <a:chExt cx="1000" cy="538"/>
                        </a:xfrm>
                      </wpg:grpSpPr>
                      <wps:wsp>
                        <wps:cNvPr id="5" name="AutoShape 23"/>
                        <wps:cNvSpPr>
                          <a:spLocks/>
                        </wps:cNvSpPr>
                        <wps:spPr bwMode="auto">
                          <a:xfrm>
                            <a:off x="10541" y="142"/>
                            <a:ext cx="233" cy="227"/>
                          </a:xfrm>
                          <a:custGeom>
                            <a:avLst/>
                            <a:gdLst>
                              <a:gd name="T0" fmla="+- 0 10626 10542"/>
                              <a:gd name="T1" fmla="*/ T0 w 233"/>
                              <a:gd name="T2" fmla="+- 0 306 143"/>
                              <a:gd name="T3" fmla="*/ 306 h 227"/>
                              <a:gd name="T4" fmla="+- 0 10571 10542"/>
                              <a:gd name="T5" fmla="*/ T4 w 233"/>
                              <a:gd name="T6" fmla="+- 0 143 143"/>
                              <a:gd name="T7" fmla="*/ 143 h 227"/>
                              <a:gd name="T8" fmla="+- 0 10542 10542"/>
                              <a:gd name="T9" fmla="*/ T8 w 233"/>
                              <a:gd name="T10" fmla="+- 0 205 143"/>
                              <a:gd name="T11" fmla="*/ 205 h 227"/>
                              <a:gd name="T12" fmla="+- 0 10597 10542"/>
                              <a:gd name="T13" fmla="*/ T12 w 233"/>
                              <a:gd name="T14" fmla="+- 0 369 143"/>
                              <a:gd name="T15" fmla="*/ 369 h 227"/>
                              <a:gd name="T16" fmla="+- 0 10626 10542"/>
                              <a:gd name="T17" fmla="*/ T16 w 233"/>
                              <a:gd name="T18" fmla="+- 0 306 143"/>
                              <a:gd name="T19" fmla="*/ 306 h 227"/>
                              <a:gd name="T20" fmla="+- 0 10774 10542"/>
                              <a:gd name="T21" fmla="*/ T20 w 233"/>
                              <a:gd name="T22" fmla="+- 0 306 143"/>
                              <a:gd name="T23" fmla="*/ 306 h 227"/>
                              <a:gd name="T24" fmla="+- 0 10719 10542"/>
                              <a:gd name="T25" fmla="*/ T24 w 233"/>
                              <a:gd name="T26" fmla="+- 0 143 143"/>
                              <a:gd name="T27" fmla="*/ 143 h 227"/>
                              <a:gd name="T28" fmla="+- 0 10689 10542"/>
                              <a:gd name="T29" fmla="*/ T28 w 233"/>
                              <a:gd name="T30" fmla="+- 0 205 143"/>
                              <a:gd name="T31" fmla="*/ 205 h 227"/>
                              <a:gd name="T32" fmla="+- 0 10745 10542"/>
                              <a:gd name="T33" fmla="*/ T32 w 233"/>
                              <a:gd name="T34" fmla="+- 0 369 143"/>
                              <a:gd name="T35" fmla="*/ 369 h 227"/>
                              <a:gd name="T36" fmla="+- 0 10774 10542"/>
                              <a:gd name="T37" fmla="*/ T36 w 233"/>
                              <a:gd name="T38" fmla="+- 0 306 143"/>
                              <a:gd name="T39" fmla="*/ 306 h 2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33" h="227">
                                <a:moveTo>
                                  <a:pt x="84" y="163"/>
                                </a:moveTo>
                                <a:lnTo>
                                  <a:pt x="29" y="0"/>
                                </a:lnTo>
                                <a:lnTo>
                                  <a:pt x="0" y="62"/>
                                </a:lnTo>
                                <a:lnTo>
                                  <a:pt x="55" y="226"/>
                                </a:lnTo>
                                <a:lnTo>
                                  <a:pt x="84" y="163"/>
                                </a:lnTo>
                                <a:moveTo>
                                  <a:pt x="232" y="163"/>
                                </a:moveTo>
                                <a:lnTo>
                                  <a:pt x="177" y="0"/>
                                </a:lnTo>
                                <a:lnTo>
                                  <a:pt x="147" y="62"/>
                                </a:lnTo>
                                <a:lnTo>
                                  <a:pt x="203" y="226"/>
                                </a:lnTo>
                                <a:lnTo>
                                  <a:pt x="232" y="163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10" y="143"/>
                            <a:ext cx="112" cy="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Freeform 21"/>
                        <wps:cNvSpPr>
                          <a:spLocks/>
                        </wps:cNvSpPr>
                        <wps:spPr bwMode="auto">
                          <a:xfrm>
                            <a:off x="10940" y="45"/>
                            <a:ext cx="49" cy="59"/>
                          </a:xfrm>
                          <a:custGeom>
                            <a:avLst/>
                            <a:gdLst>
                              <a:gd name="T0" fmla="+- 0 10979 10941"/>
                              <a:gd name="T1" fmla="*/ T0 w 49"/>
                              <a:gd name="T2" fmla="+- 0 46 46"/>
                              <a:gd name="T3" fmla="*/ 46 h 59"/>
                              <a:gd name="T4" fmla="+- 0 10952 10941"/>
                              <a:gd name="T5" fmla="*/ T4 w 49"/>
                              <a:gd name="T6" fmla="+- 0 46 46"/>
                              <a:gd name="T7" fmla="*/ 46 h 59"/>
                              <a:gd name="T8" fmla="+- 0 10941 10941"/>
                              <a:gd name="T9" fmla="*/ T8 w 49"/>
                              <a:gd name="T10" fmla="+- 0 59 46"/>
                              <a:gd name="T11" fmla="*/ 59 h 59"/>
                              <a:gd name="T12" fmla="+- 0 10941 10941"/>
                              <a:gd name="T13" fmla="*/ T12 w 49"/>
                              <a:gd name="T14" fmla="+- 0 91 46"/>
                              <a:gd name="T15" fmla="*/ 91 h 59"/>
                              <a:gd name="T16" fmla="+- 0 10952 10941"/>
                              <a:gd name="T17" fmla="*/ T16 w 49"/>
                              <a:gd name="T18" fmla="+- 0 104 46"/>
                              <a:gd name="T19" fmla="*/ 104 h 59"/>
                              <a:gd name="T20" fmla="+- 0 10979 10941"/>
                              <a:gd name="T21" fmla="*/ T20 w 49"/>
                              <a:gd name="T22" fmla="+- 0 104 46"/>
                              <a:gd name="T23" fmla="*/ 104 h 59"/>
                              <a:gd name="T24" fmla="+- 0 10990 10941"/>
                              <a:gd name="T25" fmla="*/ T24 w 49"/>
                              <a:gd name="T26" fmla="+- 0 91 46"/>
                              <a:gd name="T27" fmla="*/ 91 h 59"/>
                              <a:gd name="T28" fmla="+- 0 10990 10941"/>
                              <a:gd name="T29" fmla="*/ T28 w 49"/>
                              <a:gd name="T30" fmla="+- 0 59 46"/>
                              <a:gd name="T31" fmla="*/ 59 h 59"/>
                              <a:gd name="T32" fmla="+- 0 10979 10941"/>
                              <a:gd name="T33" fmla="*/ T32 w 49"/>
                              <a:gd name="T34" fmla="+- 0 46 46"/>
                              <a:gd name="T35" fmla="*/ 46 h 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49" h="59">
                                <a:moveTo>
                                  <a:pt x="38" y="0"/>
                                </a:moveTo>
                                <a:lnTo>
                                  <a:pt x="11" y="0"/>
                                </a:lnTo>
                                <a:lnTo>
                                  <a:pt x="0" y="13"/>
                                </a:lnTo>
                                <a:lnTo>
                                  <a:pt x="0" y="45"/>
                                </a:lnTo>
                                <a:lnTo>
                                  <a:pt x="11" y="58"/>
                                </a:lnTo>
                                <a:lnTo>
                                  <a:pt x="38" y="58"/>
                                </a:lnTo>
                                <a:lnTo>
                                  <a:pt x="49" y="45"/>
                                </a:lnTo>
                                <a:lnTo>
                                  <a:pt x="49" y="13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18" y="140"/>
                            <a:ext cx="138" cy="2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Freeform 19"/>
                        <wps:cNvSpPr>
                          <a:spLocks/>
                        </wps:cNvSpPr>
                        <wps:spPr bwMode="auto">
                          <a:xfrm>
                            <a:off x="10984" y="142"/>
                            <a:ext cx="85" cy="227"/>
                          </a:xfrm>
                          <a:custGeom>
                            <a:avLst/>
                            <a:gdLst>
                              <a:gd name="T0" fmla="+- 0 11014 10984"/>
                              <a:gd name="T1" fmla="*/ T0 w 85"/>
                              <a:gd name="T2" fmla="+- 0 143 143"/>
                              <a:gd name="T3" fmla="*/ 143 h 227"/>
                              <a:gd name="T4" fmla="+- 0 10984 10984"/>
                              <a:gd name="T5" fmla="*/ T4 w 85"/>
                              <a:gd name="T6" fmla="+- 0 205 143"/>
                              <a:gd name="T7" fmla="*/ 205 h 227"/>
                              <a:gd name="T8" fmla="+- 0 11040 10984"/>
                              <a:gd name="T9" fmla="*/ T8 w 85"/>
                              <a:gd name="T10" fmla="+- 0 369 143"/>
                              <a:gd name="T11" fmla="*/ 369 h 227"/>
                              <a:gd name="T12" fmla="+- 0 11069 10984"/>
                              <a:gd name="T13" fmla="*/ T12 w 85"/>
                              <a:gd name="T14" fmla="+- 0 306 143"/>
                              <a:gd name="T15" fmla="*/ 306 h 227"/>
                              <a:gd name="T16" fmla="+- 0 11014 10984"/>
                              <a:gd name="T17" fmla="*/ T16 w 85"/>
                              <a:gd name="T18" fmla="+- 0 143 143"/>
                              <a:gd name="T19" fmla="*/ 143 h 2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" h="227">
                                <a:moveTo>
                                  <a:pt x="30" y="0"/>
                                </a:moveTo>
                                <a:lnTo>
                                  <a:pt x="0" y="62"/>
                                </a:lnTo>
                                <a:lnTo>
                                  <a:pt x="56" y="226"/>
                                </a:lnTo>
                                <a:lnTo>
                                  <a:pt x="85" y="163"/>
                                </a:lnTo>
                                <a:lnTo>
                                  <a:pt x="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8"/>
                        <wps:cNvSpPr>
                          <a:spLocks/>
                        </wps:cNvSpPr>
                        <wps:spPr bwMode="auto">
                          <a:xfrm>
                            <a:off x="10453" y="-168"/>
                            <a:ext cx="261" cy="536"/>
                          </a:xfrm>
                          <a:custGeom>
                            <a:avLst/>
                            <a:gdLst>
                              <a:gd name="T0" fmla="+- 0 10706 10453"/>
                              <a:gd name="T1" fmla="*/ T0 w 261"/>
                              <a:gd name="T2" fmla="+- 0 -167 -167"/>
                              <a:gd name="T3" fmla="*/ -167 h 536"/>
                              <a:gd name="T4" fmla="+- 0 10453 10453"/>
                              <a:gd name="T5" fmla="*/ T4 w 261"/>
                              <a:gd name="T6" fmla="+- 0 368 -167"/>
                              <a:gd name="T7" fmla="*/ 368 h 536"/>
                              <a:gd name="T8" fmla="+- 0 10464 10453"/>
                              <a:gd name="T9" fmla="*/ T8 w 261"/>
                              <a:gd name="T10" fmla="+- 0 368 -167"/>
                              <a:gd name="T11" fmla="*/ 368 h 536"/>
                              <a:gd name="T12" fmla="+- 0 10713 10453"/>
                              <a:gd name="T13" fmla="*/ T12 w 261"/>
                              <a:gd name="T14" fmla="+- 0 -162 -167"/>
                              <a:gd name="T15" fmla="*/ -162 h 536"/>
                              <a:gd name="T16" fmla="+- 0 10706 10453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3" y="0"/>
                                </a:moveTo>
                                <a:lnTo>
                                  <a:pt x="0" y="535"/>
                                </a:lnTo>
                                <a:lnTo>
                                  <a:pt x="11" y="535"/>
                                </a:lnTo>
                                <a:lnTo>
                                  <a:pt x="260" y="5"/>
                                </a:lnTo>
                                <a:lnTo>
                                  <a:pt x="2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7"/>
                        <wps:cNvSpPr>
                          <a:spLocks/>
                        </wps:cNvSpPr>
                        <wps:spPr bwMode="auto">
                          <a:xfrm>
                            <a:off x="10453" y="-168"/>
                            <a:ext cx="261" cy="536"/>
                          </a:xfrm>
                          <a:custGeom>
                            <a:avLst/>
                            <a:gdLst>
                              <a:gd name="T0" fmla="+- 0 10713 10453"/>
                              <a:gd name="T1" fmla="*/ T0 w 261"/>
                              <a:gd name="T2" fmla="+- 0 -162 -167"/>
                              <a:gd name="T3" fmla="*/ -162 h 536"/>
                              <a:gd name="T4" fmla="+- 0 10464 10453"/>
                              <a:gd name="T5" fmla="*/ T4 w 261"/>
                              <a:gd name="T6" fmla="+- 0 368 -167"/>
                              <a:gd name="T7" fmla="*/ 368 h 536"/>
                              <a:gd name="T8" fmla="+- 0 10453 10453"/>
                              <a:gd name="T9" fmla="*/ T8 w 261"/>
                              <a:gd name="T10" fmla="+- 0 368 -167"/>
                              <a:gd name="T11" fmla="*/ 368 h 536"/>
                              <a:gd name="T12" fmla="+- 0 10706 10453"/>
                              <a:gd name="T13" fmla="*/ T12 w 261"/>
                              <a:gd name="T14" fmla="+- 0 -167 -167"/>
                              <a:gd name="T15" fmla="*/ -167 h 536"/>
                              <a:gd name="T16" fmla="+- 0 10713 10453"/>
                              <a:gd name="T17" fmla="*/ T16 w 261"/>
                              <a:gd name="T18" fmla="+- 0 -162 -167"/>
                              <a:gd name="T19" fmla="*/ -162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60" y="5"/>
                                </a:moveTo>
                                <a:lnTo>
                                  <a:pt x="11" y="535"/>
                                </a:lnTo>
                                <a:lnTo>
                                  <a:pt x="0" y="535"/>
                                </a:lnTo>
                                <a:lnTo>
                                  <a:pt x="253" y="0"/>
                                </a:lnTo>
                                <a:lnTo>
                                  <a:pt x="260" y="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"/>
                        <wps:cNvSpPr>
                          <a:spLocks/>
                        </wps:cNvSpPr>
                        <wps:spPr bwMode="auto">
                          <a:xfrm>
                            <a:off x="10600" y="-168"/>
                            <a:ext cx="261" cy="536"/>
                          </a:xfrm>
                          <a:custGeom>
                            <a:avLst/>
                            <a:gdLst>
                              <a:gd name="T0" fmla="+- 0 10853 10601"/>
                              <a:gd name="T1" fmla="*/ T0 w 261"/>
                              <a:gd name="T2" fmla="+- 0 -167 -167"/>
                              <a:gd name="T3" fmla="*/ -167 h 536"/>
                              <a:gd name="T4" fmla="+- 0 10601 10601"/>
                              <a:gd name="T5" fmla="*/ T4 w 261"/>
                              <a:gd name="T6" fmla="+- 0 368 -167"/>
                              <a:gd name="T7" fmla="*/ 368 h 536"/>
                              <a:gd name="T8" fmla="+- 0 10611 10601"/>
                              <a:gd name="T9" fmla="*/ T8 w 261"/>
                              <a:gd name="T10" fmla="+- 0 368 -167"/>
                              <a:gd name="T11" fmla="*/ 368 h 536"/>
                              <a:gd name="T12" fmla="+- 0 10861 10601"/>
                              <a:gd name="T13" fmla="*/ T12 w 261"/>
                              <a:gd name="T14" fmla="+- 0 -162 -167"/>
                              <a:gd name="T15" fmla="*/ -162 h 536"/>
                              <a:gd name="T16" fmla="+- 0 10853 10601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2" y="0"/>
                                </a:moveTo>
                                <a:lnTo>
                                  <a:pt x="0" y="535"/>
                                </a:lnTo>
                                <a:lnTo>
                                  <a:pt x="10" y="535"/>
                                </a:lnTo>
                                <a:lnTo>
                                  <a:pt x="260" y="5"/>
                                </a:lnTo>
                                <a:lnTo>
                                  <a:pt x="2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5"/>
                        <wps:cNvSpPr>
                          <a:spLocks/>
                        </wps:cNvSpPr>
                        <wps:spPr bwMode="auto">
                          <a:xfrm>
                            <a:off x="10600" y="-168"/>
                            <a:ext cx="261" cy="536"/>
                          </a:xfrm>
                          <a:custGeom>
                            <a:avLst/>
                            <a:gdLst>
                              <a:gd name="T0" fmla="+- 0 10611 10601"/>
                              <a:gd name="T1" fmla="*/ T0 w 261"/>
                              <a:gd name="T2" fmla="+- 0 368 -167"/>
                              <a:gd name="T3" fmla="*/ 368 h 536"/>
                              <a:gd name="T4" fmla="+- 0 10601 10601"/>
                              <a:gd name="T5" fmla="*/ T4 w 261"/>
                              <a:gd name="T6" fmla="+- 0 368 -167"/>
                              <a:gd name="T7" fmla="*/ 368 h 536"/>
                              <a:gd name="T8" fmla="+- 0 10853 10601"/>
                              <a:gd name="T9" fmla="*/ T8 w 261"/>
                              <a:gd name="T10" fmla="+- 0 -167 -167"/>
                              <a:gd name="T11" fmla="*/ -167 h 536"/>
                              <a:gd name="T12" fmla="+- 0 10861 10601"/>
                              <a:gd name="T13" fmla="*/ T12 w 261"/>
                              <a:gd name="T14" fmla="+- 0 -162 -167"/>
                              <a:gd name="T15" fmla="*/ -162 h 536"/>
                              <a:gd name="T16" fmla="+- 0 10611 10601"/>
                              <a:gd name="T17" fmla="*/ T16 w 261"/>
                              <a:gd name="T18" fmla="+- 0 368 -167"/>
                              <a:gd name="T19" fmla="*/ 368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10" y="535"/>
                                </a:moveTo>
                                <a:lnTo>
                                  <a:pt x="0" y="535"/>
                                </a:lnTo>
                                <a:lnTo>
                                  <a:pt x="252" y="0"/>
                                </a:lnTo>
                                <a:lnTo>
                                  <a:pt x="260" y="5"/>
                                </a:lnTo>
                                <a:lnTo>
                                  <a:pt x="10" y="5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10748" y="-168"/>
                            <a:ext cx="261" cy="536"/>
                          </a:xfrm>
                          <a:custGeom>
                            <a:avLst/>
                            <a:gdLst>
                              <a:gd name="T0" fmla="+- 0 11001 10748"/>
                              <a:gd name="T1" fmla="*/ T0 w 261"/>
                              <a:gd name="T2" fmla="+- 0 -167 -167"/>
                              <a:gd name="T3" fmla="*/ -167 h 536"/>
                              <a:gd name="T4" fmla="+- 0 10748 10748"/>
                              <a:gd name="T5" fmla="*/ T4 w 261"/>
                              <a:gd name="T6" fmla="+- 0 368 -167"/>
                              <a:gd name="T7" fmla="*/ 368 h 536"/>
                              <a:gd name="T8" fmla="+- 0 10759 10748"/>
                              <a:gd name="T9" fmla="*/ T8 w 261"/>
                              <a:gd name="T10" fmla="+- 0 368 -167"/>
                              <a:gd name="T11" fmla="*/ 368 h 536"/>
                              <a:gd name="T12" fmla="+- 0 11008 10748"/>
                              <a:gd name="T13" fmla="*/ T12 w 261"/>
                              <a:gd name="T14" fmla="+- 0 -162 -167"/>
                              <a:gd name="T15" fmla="*/ -162 h 536"/>
                              <a:gd name="T16" fmla="+- 0 11001 10748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3" y="0"/>
                                </a:moveTo>
                                <a:lnTo>
                                  <a:pt x="0" y="535"/>
                                </a:lnTo>
                                <a:lnTo>
                                  <a:pt x="11" y="535"/>
                                </a:lnTo>
                                <a:lnTo>
                                  <a:pt x="260" y="5"/>
                                </a:lnTo>
                                <a:lnTo>
                                  <a:pt x="2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3"/>
                        <wps:cNvSpPr>
                          <a:spLocks/>
                        </wps:cNvSpPr>
                        <wps:spPr bwMode="auto">
                          <a:xfrm>
                            <a:off x="10748" y="-168"/>
                            <a:ext cx="261" cy="536"/>
                          </a:xfrm>
                          <a:custGeom>
                            <a:avLst/>
                            <a:gdLst>
                              <a:gd name="T0" fmla="+- 0 10759 10748"/>
                              <a:gd name="T1" fmla="*/ T0 w 261"/>
                              <a:gd name="T2" fmla="+- 0 368 -167"/>
                              <a:gd name="T3" fmla="*/ 368 h 536"/>
                              <a:gd name="T4" fmla="+- 0 10748 10748"/>
                              <a:gd name="T5" fmla="*/ T4 w 261"/>
                              <a:gd name="T6" fmla="+- 0 368 -167"/>
                              <a:gd name="T7" fmla="*/ 368 h 536"/>
                              <a:gd name="T8" fmla="+- 0 11001 10748"/>
                              <a:gd name="T9" fmla="*/ T8 w 261"/>
                              <a:gd name="T10" fmla="+- 0 -167 -167"/>
                              <a:gd name="T11" fmla="*/ -167 h 536"/>
                              <a:gd name="T12" fmla="+- 0 11008 10748"/>
                              <a:gd name="T13" fmla="*/ T12 w 261"/>
                              <a:gd name="T14" fmla="+- 0 -162 -167"/>
                              <a:gd name="T15" fmla="*/ -162 h 536"/>
                              <a:gd name="T16" fmla="+- 0 10759 10748"/>
                              <a:gd name="T17" fmla="*/ T16 w 261"/>
                              <a:gd name="T18" fmla="+- 0 368 -167"/>
                              <a:gd name="T19" fmla="*/ 368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11" y="535"/>
                                </a:moveTo>
                                <a:lnTo>
                                  <a:pt x="0" y="535"/>
                                </a:lnTo>
                                <a:lnTo>
                                  <a:pt x="253" y="0"/>
                                </a:lnTo>
                                <a:lnTo>
                                  <a:pt x="260" y="5"/>
                                </a:lnTo>
                                <a:lnTo>
                                  <a:pt x="11" y="5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2"/>
                        <wps:cNvSpPr>
                          <a:spLocks/>
                        </wps:cNvSpPr>
                        <wps:spPr bwMode="auto">
                          <a:xfrm>
                            <a:off x="10895" y="-168"/>
                            <a:ext cx="261" cy="536"/>
                          </a:xfrm>
                          <a:custGeom>
                            <a:avLst/>
                            <a:gdLst>
                              <a:gd name="T0" fmla="+- 0 11148 10896"/>
                              <a:gd name="T1" fmla="*/ T0 w 261"/>
                              <a:gd name="T2" fmla="+- 0 -167 -167"/>
                              <a:gd name="T3" fmla="*/ -167 h 536"/>
                              <a:gd name="T4" fmla="+- 0 10896 10896"/>
                              <a:gd name="T5" fmla="*/ T4 w 261"/>
                              <a:gd name="T6" fmla="+- 0 368 -167"/>
                              <a:gd name="T7" fmla="*/ 368 h 536"/>
                              <a:gd name="T8" fmla="+- 0 10906 10896"/>
                              <a:gd name="T9" fmla="*/ T8 w 261"/>
                              <a:gd name="T10" fmla="+- 0 368 -167"/>
                              <a:gd name="T11" fmla="*/ 368 h 536"/>
                              <a:gd name="T12" fmla="+- 0 11156 10896"/>
                              <a:gd name="T13" fmla="*/ T12 w 261"/>
                              <a:gd name="T14" fmla="+- 0 -162 -167"/>
                              <a:gd name="T15" fmla="*/ -162 h 536"/>
                              <a:gd name="T16" fmla="+- 0 11148 10896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2" y="0"/>
                                </a:moveTo>
                                <a:lnTo>
                                  <a:pt x="0" y="535"/>
                                </a:lnTo>
                                <a:lnTo>
                                  <a:pt x="10" y="535"/>
                                </a:lnTo>
                                <a:lnTo>
                                  <a:pt x="260" y="5"/>
                                </a:lnTo>
                                <a:lnTo>
                                  <a:pt x="2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1"/>
                        <wps:cNvSpPr>
                          <a:spLocks/>
                        </wps:cNvSpPr>
                        <wps:spPr bwMode="auto">
                          <a:xfrm>
                            <a:off x="10895" y="-168"/>
                            <a:ext cx="261" cy="536"/>
                          </a:xfrm>
                          <a:custGeom>
                            <a:avLst/>
                            <a:gdLst>
                              <a:gd name="T0" fmla="+- 0 10906 10896"/>
                              <a:gd name="T1" fmla="*/ T0 w 261"/>
                              <a:gd name="T2" fmla="+- 0 368 -167"/>
                              <a:gd name="T3" fmla="*/ 368 h 536"/>
                              <a:gd name="T4" fmla="+- 0 10896 10896"/>
                              <a:gd name="T5" fmla="*/ T4 w 261"/>
                              <a:gd name="T6" fmla="+- 0 368 -167"/>
                              <a:gd name="T7" fmla="*/ 368 h 536"/>
                              <a:gd name="T8" fmla="+- 0 11148 10896"/>
                              <a:gd name="T9" fmla="*/ T8 w 261"/>
                              <a:gd name="T10" fmla="+- 0 -167 -167"/>
                              <a:gd name="T11" fmla="*/ -167 h 536"/>
                              <a:gd name="T12" fmla="+- 0 11156 10896"/>
                              <a:gd name="T13" fmla="*/ T12 w 261"/>
                              <a:gd name="T14" fmla="+- 0 -162 -167"/>
                              <a:gd name="T15" fmla="*/ -162 h 536"/>
                              <a:gd name="T16" fmla="+- 0 10906 10896"/>
                              <a:gd name="T17" fmla="*/ T16 w 261"/>
                              <a:gd name="T18" fmla="+- 0 368 -167"/>
                              <a:gd name="T19" fmla="*/ 368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10" y="535"/>
                                </a:moveTo>
                                <a:lnTo>
                                  <a:pt x="0" y="535"/>
                                </a:lnTo>
                                <a:lnTo>
                                  <a:pt x="252" y="0"/>
                                </a:lnTo>
                                <a:lnTo>
                                  <a:pt x="260" y="5"/>
                                </a:lnTo>
                                <a:lnTo>
                                  <a:pt x="10" y="5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0"/>
                        <wps:cNvSpPr>
                          <a:spLocks/>
                        </wps:cNvSpPr>
                        <wps:spPr bwMode="auto">
                          <a:xfrm>
                            <a:off x="11043" y="-168"/>
                            <a:ext cx="261" cy="536"/>
                          </a:xfrm>
                          <a:custGeom>
                            <a:avLst/>
                            <a:gdLst>
                              <a:gd name="T0" fmla="+- 0 11295 11043"/>
                              <a:gd name="T1" fmla="*/ T0 w 261"/>
                              <a:gd name="T2" fmla="+- 0 -167 -167"/>
                              <a:gd name="T3" fmla="*/ -167 h 536"/>
                              <a:gd name="T4" fmla="+- 0 11043 11043"/>
                              <a:gd name="T5" fmla="*/ T4 w 261"/>
                              <a:gd name="T6" fmla="+- 0 368 -167"/>
                              <a:gd name="T7" fmla="*/ 368 h 536"/>
                              <a:gd name="T8" fmla="+- 0 11054 11043"/>
                              <a:gd name="T9" fmla="*/ T8 w 261"/>
                              <a:gd name="T10" fmla="+- 0 368 -167"/>
                              <a:gd name="T11" fmla="*/ 368 h 536"/>
                              <a:gd name="T12" fmla="+- 0 11303 11043"/>
                              <a:gd name="T13" fmla="*/ T12 w 261"/>
                              <a:gd name="T14" fmla="+- 0 -162 -167"/>
                              <a:gd name="T15" fmla="*/ -162 h 536"/>
                              <a:gd name="T16" fmla="+- 0 11295 11043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2" y="0"/>
                                </a:moveTo>
                                <a:lnTo>
                                  <a:pt x="0" y="535"/>
                                </a:lnTo>
                                <a:lnTo>
                                  <a:pt x="11" y="535"/>
                                </a:lnTo>
                                <a:lnTo>
                                  <a:pt x="260" y="5"/>
                                </a:lnTo>
                                <a:lnTo>
                                  <a:pt x="2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9"/>
                        <wps:cNvSpPr>
                          <a:spLocks/>
                        </wps:cNvSpPr>
                        <wps:spPr bwMode="auto">
                          <a:xfrm>
                            <a:off x="11043" y="-168"/>
                            <a:ext cx="261" cy="536"/>
                          </a:xfrm>
                          <a:custGeom>
                            <a:avLst/>
                            <a:gdLst>
                              <a:gd name="T0" fmla="+- 0 11054 11043"/>
                              <a:gd name="T1" fmla="*/ T0 w 261"/>
                              <a:gd name="T2" fmla="+- 0 368 -167"/>
                              <a:gd name="T3" fmla="*/ 368 h 536"/>
                              <a:gd name="T4" fmla="+- 0 11043 11043"/>
                              <a:gd name="T5" fmla="*/ T4 w 261"/>
                              <a:gd name="T6" fmla="+- 0 368 -167"/>
                              <a:gd name="T7" fmla="*/ 368 h 536"/>
                              <a:gd name="T8" fmla="+- 0 11295 11043"/>
                              <a:gd name="T9" fmla="*/ T8 w 261"/>
                              <a:gd name="T10" fmla="+- 0 -167 -167"/>
                              <a:gd name="T11" fmla="*/ -167 h 536"/>
                              <a:gd name="T12" fmla="+- 0 11303 11043"/>
                              <a:gd name="T13" fmla="*/ T12 w 261"/>
                              <a:gd name="T14" fmla="+- 0 -162 -167"/>
                              <a:gd name="T15" fmla="*/ -162 h 536"/>
                              <a:gd name="T16" fmla="+- 0 11054 11043"/>
                              <a:gd name="T17" fmla="*/ T16 w 261"/>
                              <a:gd name="T18" fmla="+- 0 368 -167"/>
                              <a:gd name="T19" fmla="*/ 368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11" y="535"/>
                                </a:moveTo>
                                <a:lnTo>
                                  <a:pt x="0" y="535"/>
                                </a:lnTo>
                                <a:lnTo>
                                  <a:pt x="252" y="0"/>
                                </a:lnTo>
                                <a:lnTo>
                                  <a:pt x="260" y="5"/>
                                </a:lnTo>
                                <a:lnTo>
                                  <a:pt x="11" y="5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8"/>
                        <wps:cNvSpPr>
                          <a:spLocks/>
                        </wps:cNvSpPr>
                        <wps:spPr bwMode="auto">
                          <a:xfrm>
                            <a:off x="11190" y="-168"/>
                            <a:ext cx="261" cy="536"/>
                          </a:xfrm>
                          <a:custGeom>
                            <a:avLst/>
                            <a:gdLst>
                              <a:gd name="T0" fmla="+- 0 11443 11191"/>
                              <a:gd name="T1" fmla="*/ T0 w 261"/>
                              <a:gd name="T2" fmla="+- 0 -167 -167"/>
                              <a:gd name="T3" fmla="*/ -167 h 536"/>
                              <a:gd name="T4" fmla="+- 0 11191 11191"/>
                              <a:gd name="T5" fmla="*/ T4 w 261"/>
                              <a:gd name="T6" fmla="+- 0 368 -167"/>
                              <a:gd name="T7" fmla="*/ 368 h 536"/>
                              <a:gd name="T8" fmla="+- 0 11201 11191"/>
                              <a:gd name="T9" fmla="*/ T8 w 261"/>
                              <a:gd name="T10" fmla="+- 0 368 -167"/>
                              <a:gd name="T11" fmla="*/ 368 h 536"/>
                              <a:gd name="T12" fmla="+- 0 11451 11191"/>
                              <a:gd name="T13" fmla="*/ T12 w 261"/>
                              <a:gd name="T14" fmla="+- 0 -162 -167"/>
                              <a:gd name="T15" fmla="*/ -162 h 536"/>
                              <a:gd name="T16" fmla="+- 0 11443 11191"/>
                              <a:gd name="T17" fmla="*/ T16 w 261"/>
                              <a:gd name="T18" fmla="+- 0 -167 -167"/>
                              <a:gd name="T19" fmla="*/ -167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52" y="0"/>
                                </a:moveTo>
                                <a:lnTo>
                                  <a:pt x="0" y="535"/>
                                </a:lnTo>
                                <a:lnTo>
                                  <a:pt x="10" y="535"/>
                                </a:lnTo>
                                <a:lnTo>
                                  <a:pt x="260" y="5"/>
                                </a:lnTo>
                                <a:lnTo>
                                  <a:pt x="2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7"/>
                        <wps:cNvSpPr>
                          <a:spLocks/>
                        </wps:cNvSpPr>
                        <wps:spPr bwMode="auto">
                          <a:xfrm>
                            <a:off x="11190" y="-168"/>
                            <a:ext cx="261" cy="536"/>
                          </a:xfrm>
                          <a:custGeom>
                            <a:avLst/>
                            <a:gdLst>
                              <a:gd name="T0" fmla="+- 0 11451 11191"/>
                              <a:gd name="T1" fmla="*/ T0 w 261"/>
                              <a:gd name="T2" fmla="+- 0 -162 -167"/>
                              <a:gd name="T3" fmla="*/ -162 h 536"/>
                              <a:gd name="T4" fmla="+- 0 11201 11191"/>
                              <a:gd name="T5" fmla="*/ T4 w 261"/>
                              <a:gd name="T6" fmla="+- 0 368 -167"/>
                              <a:gd name="T7" fmla="*/ 368 h 536"/>
                              <a:gd name="T8" fmla="+- 0 11191 11191"/>
                              <a:gd name="T9" fmla="*/ T8 w 261"/>
                              <a:gd name="T10" fmla="+- 0 368 -167"/>
                              <a:gd name="T11" fmla="*/ 368 h 536"/>
                              <a:gd name="T12" fmla="+- 0 11443 11191"/>
                              <a:gd name="T13" fmla="*/ T12 w 261"/>
                              <a:gd name="T14" fmla="+- 0 -167 -167"/>
                              <a:gd name="T15" fmla="*/ -167 h 536"/>
                              <a:gd name="T16" fmla="+- 0 11451 11191"/>
                              <a:gd name="T17" fmla="*/ T16 w 261"/>
                              <a:gd name="T18" fmla="+- 0 -162 -167"/>
                              <a:gd name="T19" fmla="*/ -162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61" h="536">
                                <a:moveTo>
                                  <a:pt x="260" y="5"/>
                                </a:moveTo>
                                <a:lnTo>
                                  <a:pt x="10" y="535"/>
                                </a:lnTo>
                                <a:lnTo>
                                  <a:pt x="0" y="535"/>
                                </a:lnTo>
                                <a:lnTo>
                                  <a:pt x="252" y="0"/>
                                </a:lnTo>
                                <a:lnTo>
                                  <a:pt x="260" y="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1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AutoShape 6"/>
                        <wps:cNvSpPr>
                          <a:spLocks/>
                        </wps:cNvSpPr>
                        <wps:spPr bwMode="auto">
                          <a:xfrm>
                            <a:off x="10453" y="-168"/>
                            <a:ext cx="998" cy="536"/>
                          </a:xfrm>
                          <a:custGeom>
                            <a:avLst/>
                            <a:gdLst>
                              <a:gd name="T0" fmla="+- 0 10713 10453"/>
                              <a:gd name="T1" fmla="*/ T0 w 998"/>
                              <a:gd name="T2" fmla="+- 0 -162 -167"/>
                              <a:gd name="T3" fmla="*/ -162 h 536"/>
                              <a:gd name="T4" fmla="+- 0 10706 10453"/>
                              <a:gd name="T5" fmla="*/ T4 w 998"/>
                              <a:gd name="T6" fmla="+- 0 -167 -167"/>
                              <a:gd name="T7" fmla="*/ -167 h 536"/>
                              <a:gd name="T8" fmla="+- 0 10453 10453"/>
                              <a:gd name="T9" fmla="*/ T8 w 998"/>
                              <a:gd name="T10" fmla="+- 0 368 -167"/>
                              <a:gd name="T11" fmla="*/ 368 h 536"/>
                              <a:gd name="T12" fmla="+- 0 10464 10453"/>
                              <a:gd name="T13" fmla="*/ T12 w 998"/>
                              <a:gd name="T14" fmla="+- 0 368 -167"/>
                              <a:gd name="T15" fmla="*/ 368 h 536"/>
                              <a:gd name="T16" fmla="+- 0 10713 10453"/>
                              <a:gd name="T17" fmla="*/ T16 w 998"/>
                              <a:gd name="T18" fmla="+- 0 -162 -167"/>
                              <a:gd name="T19" fmla="*/ -162 h 536"/>
                              <a:gd name="T20" fmla="+- 0 10861 10453"/>
                              <a:gd name="T21" fmla="*/ T20 w 998"/>
                              <a:gd name="T22" fmla="+- 0 -162 -167"/>
                              <a:gd name="T23" fmla="*/ -162 h 536"/>
                              <a:gd name="T24" fmla="+- 0 10853 10453"/>
                              <a:gd name="T25" fmla="*/ T24 w 998"/>
                              <a:gd name="T26" fmla="+- 0 -167 -167"/>
                              <a:gd name="T27" fmla="*/ -167 h 536"/>
                              <a:gd name="T28" fmla="+- 0 10601 10453"/>
                              <a:gd name="T29" fmla="*/ T28 w 998"/>
                              <a:gd name="T30" fmla="+- 0 368 -167"/>
                              <a:gd name="T31" fmla="*/ 368 h 536"/>
                              <a:gd name="T32" fmla="+- 0 10611 10453"/>
                              <a:gd name="T33" fmla="*/ T32 w 998"/>
                              <a:gd name="T34" fmla="+- 0 368 -167"/>
                              <a:gd name="T35" fmla="*/ 368 h 536"/>
                              <a:gd name="T36" fmla="+- 0 10861 10453"/>
                              <a:gd name="T37" fmla="*/ T36 w 998"/>
                              <a:gd name="T38" fmla="+- 0 -162 -167"/>
                              <a:gd name="T39" fmla="*/ -162 h 536"/>
                              <a:gd name="T40" fmla="+- 0 11008 10453"/>
                              <a:gd name="T41" fmla="*/ T40 w 998"/>
                              <a:gd name="T42" fmla="+- 0 -162 -167"/>
                              <a:gd name="T43" fmla="*/ -162 h 536"/>
                              <a:gd name="T44" fmla="+- 0 11001 10453"/>
                              <a:gd name="T45" fmla="*/ T44 w 998"/>
                              <a:gd name="T46" fmla="+- 0 -167 -167"/>
                              <a:gd name="T47" fmla="*/ -167 h 536"/>
                              <a:gd name="T48" fmla="+- 0 10748 10453"/>
                              <a:gd name="T49" fmla="*/ T48 w 998"/>
                              <a:gd name="T50" fmla="+- 0 368 -167"/>
                              <a:gd name="T51" fmla="*/ 368 h 536"/>
                              <a:gd name="T52" fmla="+- 0 10759 10453"/>
                              <a:gd name="T53" fmla="*/ T52 w 998"/>
                              <a:gd name="T54" fmla="+- 0 368 -167"/>
                              <a:gd name="T55" fmla="*/ 368 h 536"/>
                              <a:gd name="T56" fmla="+- 0 11008 10453"/>
                              <a:gd name="T57" fmla="*/ T56 w 998"/>
                              <a:gd name="T58" fmla="+- 0 -162 -167"/>
                              <a:gd name="T59" fmla="*/ -162 h 536"/>
                              <a:gd name="T60" fmla="+- 0 11156 10453"/>
                              <a:gd name="T61" fmla="*/ T60 w 998"/>
                              <a:gd name="T62" fmla="+- 0 -162 -167"/>
                              <a:gd name="T63" fmla="*/ -162 h 536"/>
                              <a:gd name="T64" fmla="+- 0 11148 10453"/>
                              <a:gd name="T65" fmla="*/ T64 w 998"/>
                              <a:gd name="T66" fmla="+- 0 -167 -167"/>
                              <a:gd name="T67" fmla="*/ -167 h 536"/>
                              <a:gd name="T68" fmla="+- 0 10896 10453"/>
                              <a:gd name="T69" fmla="*/ T68 w 998"/>
                              <a:gd name="T70" fmla="+- 0 368 -167"/>
                              <a:gd name="T71" fmla="*/ 368 h 536"/>
                              <a:gd name="T72" fmla="+- 0 10906 10453"/>
                              <a:gd name="T73" fmla="*/ T72 w 998"/>
                              <a:gd name="T74" fmla="+- 0 368 -167"/>
                              <a:gd name="T75" fmla="*/ 368 h 536"/>
                              <a:gd name="T76" fmla="+- 0 11156 10453"/>
                              <a:gd name="T77" fmla="*/ T76 w 998"/>
                              <a:gd name="T78" fmla="+- 0 -162 -167"/>
                              <a:gd name="T79" fmla="*/ -162 h 536"/>
                              <a:gd name="T80" fmla="+- 0 11303 10453"/>
                              <a:gd name="T81" fmla="*/ T80 w 998"/>
                              <a:gd name="T82" fmla="+- 0 -162 -167"/>
                              <a:gd name="T83" fmla="*/ -162 h 536"/>
                              <a:gd name="T84" fmla="+- 0 11295 10453"/>
                              <a:gd name="T85" fmla="*/ T84 w 998"/>
                              <a:gd name="T86" fmla="+- 0 -167 -167"/>
                              <a:gd name="T87" fmla="*/ -167 h 536"/>
                              <a:gd name="T88" fmla="+- 0 11043 10453"/>
                              <a:gd name="T89" fmla="*/ T88 w 998"/>
                              <a:gd name="T90" fmla="+- 0 368 -167"/>
                              <a:gd name="T91" fmla="*/ 368 h 536"/>
                              <a:gd name="T92" fmla="+- 0 11054 10453"/>
                              <a:gd name="T93" fmla="*/ T92 w 998"/>
                              <a:gd name="T94" fmla="+- 0 368 -167"/>
                              <a:gd name="T95" fmla="*/ 368 h 536"/>
                              <a:gd name="T96" fmla="+- 0 11303 10453"/>
                              <a:gd name="T97" fmla="*/ T96 w 998"/>
                              <a:gd name="T98" fmla="+- 0 -162 -167"/>
                              <a:gd name="T99" fmla="*/ -162 h 536"/>
                              <a:gd name="T100" fmla="+- 0 11451 10453"/>
                              <a:gd name="T101" fmla="*/ T100 w 998"/>
                              <a:gd name="T102" fmla="+- 0 -162 -167"/>
                              <a:gd name="T103" fmla="*/ -162 h 536"/>
                              <a:gd name="T104" fmla="+- 0 11443 10453"/>
                              <a:gd name="T105" fmla="*/ T104 w 998"/>
                              <a:gd name="T106" fmla="+- 0 -167 -167"/>
                              <a:gd name="T107" fmla="*/ -167 h 536"/>
                              <a:gd name="T108" fmla="+- 0 11191 10453"/>
                              <a:gd name="T109" fmla="*/ T108 w 998"/>
                              <a:gd name="T110" fmla="+- 0 368 -167"/>
                              <a:gd name="T111" fmla="*/ 368 h 536"/>
                              <a:gd name="T112" fmla="+- 0 11201 10453"/>
                              <a:gd name="T113" fmla="*/ T112 w 998"/>
                              <a:gd name="T114" fmla="+- 0 368 -167"/>
                              <a:gd name="T115" fmla="*/ 368 h 536"/>
                              <a:gd name="T116" fmla="+- 0 11451 10453"/>
                              <a:gd name="T117" fmla="*/ T116 w 998"/>
                              <a:gd name="T118" fmla="+- 0 -162 -167"/>
                              <a:gd name="T119" fmla="*/ -162 h 5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998" h="536">
                                <a:moveTo>
                                  <a:pt x="260" y="5"/>
                                </a:moveTo>
                                <a:lnTo>
                                  <a:pt x="253" y="0"/>
                                </a:lnTo>
                                <a:lnTo>
                                  <a:pt x="0" y="535"/>
                                </a:lnTo>
                                <a:lnTo>
                                  <a:pt x="11" y="535"/>
                                </a:lnTo>
                                <a:lnTo>
                                  <a:pt x="260" y="5"/>
                                </a:lnTo>
                                <a:moveTo>
                                  <a:pt x="408" y="5"/>
                                </a:moveTo>
                                <a:lnTo>
                                  <a:pt x="400" y="0"/>
                                </a:lnTo>
                                <a:lnTo>
                                  <a:pt x="148" y="535"/>
                                </a:lnTo>
                                <a:lnTo>
                                  <a:pt x="158" y="535"/>
                                </a:lnTo>
                                <a:lnTo>
                                  <a:pt x="408" y="5"/>
                                </a:lnTo>
                                <a:moveTo>
                                  <a:pt x="555" y="5"/>
                                </a:moveTo>
                                <a:lnTo>
                                  <a:pt x="548" y="0"/>
                                </a:lnTo>
                                <a:lnTo>
                                  <a:pt x="295" y="535"/>
                                </a:lnTo>
                                <a:lnTo>
                                  <a:pt x="306" y="535"/>
                                </a:lnTo>
                                <a:lnTo>
                                  <a:pt x="555" y="5"/>
                                </a:lnTo>
                                <a:moveTo>
                                  <a:pt x="703" y="5"/>
                                </a:moveTo>
                                <a:lnTo>
                                  <a:pt x="695" y="0"/>
                                </a:lnTo>
                                <a:lnTo>
                                  <a:pt x="443" y="535"/>
                                </a:lnTo>
                                <a:lnTo>
                                  <a:pt x="453" y="535"/>
                                </a:lnTo>
                                <a:lnTo>
                                  <a:pt x="703" y="5"/>
                                </a:lnTo>
                                <a:moveTo>
                                  <a:pt x="850" y="5"/>
                                </a:moveTo>
                                <a:lnTo>
                                  <a:pt x="842" y="0"/>
                                </a:lnTo>
                                <a:lnTo>
                                  <a:pt x="590" y="535"/>
                                </a:lnTo>
                                <a:lnTo>
                                  <a:pt x="601" y="535"/>
                                </a:lnTo>
                                <a:lnTo>
                                  <a:pt x="850" y="5"/>
                                </a:lnTo>
                                <a:moveTo>
                                  <a:pt x="998" y="5"/>
                                </a:moveTo>
                                <a:lnTo>
                                  <a:pt x="990" y="0"/>
                                </a:lnTo>
                                <a:lnTo>
                                  <a:pt x="738" y="535"/>
                                </a:lnTo>
                                <a:lnTo>
                                  <a:pt x="748" y="535"/>
                                </a:lnTo>
                                <a:lnTo>
                                  <a:pt x="998" y="5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3CE9E9" id="Group 5" o:spid="_x0000_s1026" style="position:absolute;margin-left:522.6pt;margin-top:-8.4pt;width:50pt;height:26.9pt;z-index:1048;mso-position-horizontal-relative:page" coordorigin="10452,-168" coordsize=",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">
                <v:shape id="AutoShape 23" o:spid="_x0000_s1027" style="position:absolute;left:10541;top:142;width:233;height:227;visibility:visible;mso-wrap-style:square;v-text-anchor:top" coordsize="233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" path="m84,163l29,,,62,55,226,84,163t148,l177,,147,62r56,164l232,163e" fillcolor="black" stroked="f">
                  <v:path arrowok="t" o:connecttype="custom" o:connectlocs="84,306;29,143;0,205;55,369;84,306;232,306;177,143;147,205;203,369;232,306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10810;top:143;width:112;height: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">
                  <v:imagedata r:id="rId6" o:title=""/>
                </v:shape>
                <v:shape id="Freeform 21" o:spid="_x0000_s1029" style="position:absolute;left:10940;top:45;width:49;height:59;visibility:visible;mso-wrap-style:square;v-text-anchor:top" coordsize="49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" path="m38,l11,,,13,,45,11,58r27,l49,45r,-32l38,xe" fillcolor="black" stroked="f">
                  <v:path arrowok="t" o:connecttype="custom" o:connectlocs="38,46;11,46;0,59;0,91;11,104;38,104;49,91;49,59;38,46" o:connectangles="0,0,0,0,0,0,0,0,0"/>
                </v:shape>
                <v:shape id="Picture 20" o:spid="_x0000_s1030" type="#_x0000_t75" style="position:absolute;left:11118;top:140;width:138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">
                  <v:imagedata r:id="rId7" o:title=""/>
                </v:shape>
                <v:shape id="Freeform 19" o:spid="_x0000_s1031" style="position:absolute;left:10984;top:142;width:85;height:227;visibility:visible;mso-wrap-style:square;v-text-anchor:top" coordsize="85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" path="m30,l,62,56,226,85,163,30,xe" fillcolor="black" stroked="f">
                  <v:path arrowok="t" o:connecttype="custom" o:connectlocs="30,143;0,205;56,369;85,306;30,143" o:connectangles="0,0,0,0,0"/>
                </v:shape>
                <v:shape id="Freeform 18" o:spid="_x0000_s1032" style="position:absolute;left:10453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" path="m253,l,535r11,l260,5,253,xe" stroked="f">
                  <v:path arrowok="t" o:connecttype="custom" o:connectlocs="253,-167;0,368;11,368;260,-162;253,-167" o:connectangles="0,0,0,0,0"/>
                </v:shape>
                <v:shape id="Freeform 17" o:spid="_x0000_s1033" style="position:absolute;left:10453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" path="m260,5l11,535,,535,253,r7,5xe" filled="f" strokecolor="white" strokeweight=".03386mm">
                  <v:path arrowok="t" o:connecttype="custom" o:connectlocs="260,-162;11,368;0,368;253,-167;260,-162" o:connectangles="0,0,0,0,0"/>
                </v:shape>
                <v:shape id="Freeform 16" o:spid="_x0000_s1034" style="position:absolute;left:10600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" path="m252,l,535r10,l260,5,252,xe" stroked="f">
                  <v:path arrowok="t" o:connecttype="custom" o:connectlocs="252,-167;0,368;10,368;260,-162;252,-167" o:connectangles="0,0,0,0,0"/>
                </v:shape>
                <v:shape id="Freeform 15" o:spid="_x0000_s1035" style="position:absolute;left:10600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" path="m10,535l,535,252,r8,5l10,535xe" filled="f" strokecolor="white" strokeweight=".03386mm">
                  <v:path arrowok="t" o:connecttype="custom" o:connectlocs="10,368;0,368;252,-167;260,-162;10,368" o:connectangles="0,0,0,0,0"/>
                </v:shape>
                <v:shape id="Freeform 14" o:spid="_x0000_s1036" style="position:absolute;left:10748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" path="m253,l,535r11,l260,5,253,xe" stroked="f">
                  <v:path arrowok="t" o:connecttype="custom" o:connectlocs="253,-167;0,368;11,368;260,-162;253,-167" o:connectangles="0,0,0,0,0"/>
                </v:shape>
                <v:shape id="Freeform 13" o:spid="_x0000_s1037" style="position:absolute;left:10748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" path="m11,535l,535,253,r7,5l11,535xe" filled="f" strokecolor="white" strokeweight=".03386mm">
                  <v:path arrowok="t" o:connecttype="custom" o:connectlocs="11,368;0,368;253,-167;260,-162;11,368" o:connectangles="0,0,0,0,0"/>
                </v:shape>
                <v:shape id="Freeform 12" o:spid="_x0000_s1038" style="position:absolute;left:10895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" path="m252,l,535r10,l260,5,252,xe" stroked="f">
                  <v:path arrowok="t" o:connecttype="custom" o:connectlocs="252,-167;0,368;10,368;260,-162;252,-167" o:connectangles="0,0,0,0,0"/>
                </v:shape>
                <v:shape id="Freeform 11" o:spid="_x0000_s1039" style="position:absolute;left:10895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" path="m10,535l,535,252,r8,5l10,535xe" filled="f" strokecolor="white" strokeweight=".03386mm">
                  <v:path arrowok="t" o:connecttype="custom" o:connectlocs="10,368;0,368;252,-167;260,-162;10,368" o:connectangles="0,0,0,0,0"/>
                </v:shape>
                <v:shape id="Freeform 10" o:spid="_x0000_s1040" style="position:absolute;left:11043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" path="m252,l,535r11,l260,5,252,xe" stroked="f">
                  <v:path arrowok="t" o:connecttype="custom" o:connectlocs="252,-167;0,368;11,368;260,-162;252,-167" o:connectangles="0,0,0,0,0"/>
                </v:shape>
                <v:shape id="Freeform 9" o:spid="_x0000_s1041" style="position:absolute;left:11043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" path="m11,535l,535,252,r8,5l11,535xe" filled="f" strokecolor="white" strokeweight=".03386mm">
                  <v:path arrowok="t" o:connecttype="custom" o:connectlocs="11,368;0,368;252,-167;260,-162;11,368" o:connectangles="0,0,0,0,0"/>
                </v:shape>
                <v:shape id="Freeform 8" o:spid="_x0000_s1042" style="position:absolute;left:11190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" path="m252,l,535r10,l260,5,252,xe" stroked="f">
                  <v:path arrowok="t" o:connecttype="custom" o:connectlocs="252,-167;0,368;10,368;260,-162;252,-167" o:connectangles="0,0,0,0,0"/>
                </v:shape>
                <v:shape id="Freeform 7" o:spid="_x0000_s1043" style="position:absolute;left:11190;top:-168;width:261;height:536;visibility:visible;mso-wrap-style:square;v-text-anchor:top" coordsize="261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" path="m260,5l10,535,,535,252,r8,5xe" filled="f" strokecolor="white" strokeweight=".03386mm">
                  <v:path arrowok="t" o:connecttype="custom" o:connectlocs="260,-162;10,368;0,368;252,-167;260,-162" o:connectangles="0,0,0,0,0"/>
                </v:shape>
                <v:shape id="AutoShape 6" o:spid="_x0000_s1044" style="position:absolute;left:10453;top:-168;width:998;height:536;visibility:visible;mso-wrap-style:square;v-text-anchor:top" coordsize="998,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" path="m260,5l253,,,535r11,l260,5t148,l400,,148,535r10,l408,5t147,l548,,295,535r11,l555,5t148,l695,,443,535r10,l703,5t147,l842,,590,535r11,l850,5t148,l990,,738,535r10,l998,5e" fillcolor="black" stroked="f">
                  <v:path arrowok="t" o:connecttype="custom" o:connectlocs="260,-162;253,-167;0,368;11,368;260,-162;408,-162;400,-167;148,368;158,368;408,-162;555,-162;548,-167;295,368;306,368;555,-162;703,-162;695,-167;443,368;453,368;703,-162;850,-162;842,-167;590,368;601,368;850,-162;998,-162;990,-167;738,368;748,368;998,-162" o:connectangles="0,0,0,0,0,0,0,0,0,0,0,0,0,0,0,0,0,0,0,0,0,0,0,0,0,0,0,0,0,0"/>
                </v:shape>
                <w10:wrap anchorx="page"/>
              </v:group>
            </w:pict>
          </mc:Fallback>
        </mc:AlternateContent>
      </w:r>
      <w:r w:rsidR="00513F3C" w:rsidRPr="00513F3C">
        <w:rPr>
          <w:rFonts w:ascii="Trebuchet MS"/>
          <w:w w:val="95"/>
          <w:lang w:val="en-AU"/>
        </w:rPr>
        <w:t>Treatment</w:t>
      </w:r>
      <w:r w:rsidR="00513F3C" w:rsidRPr="00513F3C">
        <w:rPr>
          <w:rFonts w:ascii="Trebuchet MS"/>
          <w:spacing w:val="-36"/>
          <w:w w:val="95"/>
          <w:lang w:val="en-AU"/>
        </w:rPr>
        <w:t xml:space="preserve"> </w:t>
      </w:r>
      <w:r w:rsidR="00513F3C" w:rsidRPr="00513F3C">
        <w:rPr>
          <w:rFonts w:ascii="Trebuchet MS"/>
          <w:w w:val="95"/>
          <w:lang w:val="en-AU"/>
        </w:rPr>
        <w:t>plan</w:t>
      </w:r>
      <w:r w:rsidR="00513F3C" w:rsidRPr="00513F3C">
        <w:rPr>
          <w:rFonts w:ascii="Trebuchet MS"/>
          <w:spacing w:val="-35"/>
          <w:w w:val="95"/>
          <w:lang w:val="en-AU"/>
        </w:rPr>
        <w:t xml:space="preserve"> </w:t>
      </w:r>
      <w:r w:rsidR="00513F3C" w:rsidRPr="00513F3C">
        <w:rPr>
          <w:rFonts w:ascii="Trebuchet MS"/>
          <w:w w:val="95"/>
          <w:lang w:val="en-AU"/>
        </w:rPr>
        <w:t>no:</w:t>
      </w:r>
      <w:r w:rsidR="00513F3C" w:rsidRPr="00513F3C">
        <w:rPr>
          <w:rFonts w:ascii="Trebuchet MS"/>
          <w:spacing w:val="-13"/>
          <w:lang w:val="en-AU"/>
        </w:rPr>
        <w:t xml:space="preserve"> </w:t>
      </w:r>
      <w:r w:rsidR="00513F3C" w:rsidRPr="00513F3C">
        <w:rPr>
          <w:rFonts w:ascii="Trebuchet MS"/>
          <w:w w:val="76"/>
          <w:u w:val="single"/>
          <w:lang w:val="en-AU"/>
        </w:rPr>
        <w:t xml:space="preserve"> </w:t>
      </w:r>
      <w:r w:rsidR="00513F3C" w:rsidRPr="00513F3C">
        <w:rPr>
          <w:rFonts w:ascii="Trebuchet MS"/>
          <w:u w:val="single"/>
          <w:lang w:val="en-AU"/>
        </w:rPr>
        <w:tab/>
      </w:r>
    </w:p>
    <w:p w:rsidR="0058045B" w:rsidRPr="00513F3C" w:rsidRDefault="00513F3C">
      <w:pPr>
        <w:tabs>
          <w:tab w:val="left" w:pos="2563"/>
          <w:tab w:val="left" w:pos="11186"/>
        </w:tabs>
        <w:spacing w:before="118"/>
        <w:ind w:left="119"/>
        <w:rPr>
          <w:rFonts w:ascii="Tahoma" w:hAnsi="Tahoma"/>
          <w:sz w:val="36"/>
          <w:lang w:val="en-AU"/>
        </w:rPr>
      </w:pPr>
      <w:r w:rsidRPr="00513F3C">
        <w:rPr>
          <w:rFonts w:ascii="Tahoma" w:hAnsi="Tahoma"/>
          <w:w w:val="72"/>
          <w:sz w:val="36"/>
          <w:shd w:val="clear" w:color="auto" w:fill="939598"/>
          <w:lang w:val="en-AU"/>
        </w:rPr>
        <w:t xml:space="preserve"> </w:t>
      </w:r>
      <w:r w:rsidRPr="00513F3C">
        <w:rPr>
          <w:rFonts w:ascii="Tahoma" w:hAnsi="Tahoma"/>
          <w:sz w:val="36"/>
          <w:shd w:val="clear" w:color="auto" w:fill="939598"/>
          <w:lang w:val="en-AU"/>
        </w:rPr>
        <w:tab/>
      </w:r>
      <w:r w:rsidRPr="00513F3C">
        <w:rPr>
          <w:rFonts w:ascii="Tahoma" w:hAnsi="Tahoma"/>
          <w:w w:val="95"/>
          <w:sz w:val="36"/>
          <w:shd w:val="clear" w:color="auto" w:fill="939598"/>
          <w:lang w:val="en-AU"/>
        </w:rPr>
        <w:t>PROVIDER</w:t>
      </w:r>
      <w:r w:rsidRPr="00513F3C">
        <w:rPr>
          <w:rFonts w:ascii="Tahoma" w:hAnsi="Tahoma"/>
          <w:spacing w:val="-64"/>
          <w:w w:val="95"/>
          <w:sz w:val="36"/>
          <w:shd w:val="clear" w:color="auto" w:fill="939598"/>
          <w:lang w:val="en-AU"/>
        </w:rPr>
        <w:t xml:space="preserve"> </w:t>
      </w:r>
      <w:r w:rsidRPr="00513F3C">
        <w:rPr>
          <w:rFonts w:ascii="Tahoma" w:hAnsi="Tahoma"/>
          <w:spacing w:val="-3"/>
          <w:w w:val="95"/>
          <w:sz w:val="36"/>
          <w:shd w:val="clear" w:color="auto" w:fill="939598"/>
          <w:lang w:val="en-AU"/>
        </w:rPr>
        <w:t>TREATMENT</w:t>
      </w:r>
      <w:r w:rsidRPr="00513F3C">
        <w:rPr>
          <w:rFonts w:ascii="Tahoma" w:hAnsi="Tahoma"/>
          <w:spacing w:val="-60"/>
          <w:w w:val="95"/>
          <w:sz w:val="36"/>
          <w:shd w:val="clear" w:color="auto" w:fill="939598"/>
          <w:lang w:val="en-AU"/>
        </w:rPr>
        <w:t xml:space="preserve"> </w:t>
      </w:r>
      <w:r w:rsidRPr="00513F3C">
        <w:rPr>
          <w:rFonts w:ascii="Tahoma" w:hAnsi="Tahoma"/>
          <w:w w:val="95"/>
          <w:sz w:val="36"/>
          <w:shd w:val="clear" w:color="auto" w:fill="939598"/>
          <w:lang w:val="en-AU"/>
        </w:rPr>
        <w:t>PLAN</w:t>
      </w:r>
      <w:r w:rsidRPr="00513F3C">
        <w:rPr>
          <w:rFonts w:ascii="Tahoma" w:hAnsi="Tahoma"/>
          <w:spacing w:val="-60"/>
          <w:w w:val="95"/>
          <w:sz w:val="36"/>
          <w:shd w:val="clear" w:color="auto" w:fill="939598"/>
          <w:lang w:val="en-AU"/>
        </w:rPr>
        <w:t xml:space="preserve"> </w:t>
      </w:r>
      <w:r w:rsidRPr="00513F3C">
        <w:rPr>
          <w:rFonts w:ascii="Tahoma" w:hAnsi="Tahoma"/>
          <w:w w:val="95"/>
          <w:sz w:val="36"/>
          <w:shd w:val="clear" w:color="auto" w:fill="939598"/>
          <w:lang w:val="en-AU"/>
        </w:rPr>
        <w:t>–</w:t>
      </w:r>
      <w:r w:rsidRPr="00513F3C">
        <w:rPr>
          <w:rFonts w:ascii="Tahoma" w:hAnsi="Tahoma"/>
          <w:spacing w:val="-60"/>
          <w:w w:val="95"/>
          <w:sz w:val="36"/>
          <w:shd w:val="clear" w:color="auto" w:fill="939598"/>
          <w:lang w:val="en-AU"/>
        </w:rPr>
        <w:t xml:space="preserve"> </w:t>
      </w:r>
      <w:r w:rsidRPr="00513F3C">
        <w:rPr>
          <w:rFonts w:ascii="Tahoma" w:hAnsi="Tahoma"/>
          <w:w w:val="95"/>
          <w:sz w:val="36"/>
          <w:shd w:val="clear" w:color="auto" w:fill="939598"/>
          <w:lang w:val="en-AU"/>
        </w:rPr>
        <w:t>PHYSICAL</w:t>
      </w:r>
      <w:r w:rsidRPr="00513F3C">
        <w:rPr>
          <w:rFonts w:ascii="Tahoma" w:hAnsi="Tahoma"/>
          <w:sz w:val="36"/>
          <w:shd w:val="clear" w:color="auto" w:fill="939598"/>
          <w:lang w:val="en-AU"/>
        </w:rPr>
        <w:tab/>
      </w:r>
    </w:p>
    <w:p w:rsidR="0058045B" w:rsidRPr="00513F3C" w:rsidRDefault="0058045B">
      <w:pPr>
        <w:pStyle w:val="BodyText"/>
        <w:rPr>
          <w:sz w:val="10"/>
          <w:lang w:val="en-AU"/>
        </w:rPr>
      </w:pPr>
    </w:p>
    <w:tbl>
      <w:tblPr>
        <w:tblW w:w="0" w:type="auto"/>
        <w:tblInd w:w="12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5512"/>
      </w:tblGrid>
      <w:tr w:rsidR="0058045B" w:rsidRPr="00513F3C">
        <w:trPr>
          <w:trHeight w:val="250"/>
        </w:trPr>
        <w:tc>
          <w:tcPr>
            <w:tcW w:w="5550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Insurer name:</w:t>
            </w:r>
          </w:p>
        </w:tc>
        <w:tc>
          <w:tcPr>
            <w:tcW w:w="5512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79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Insurer fax number:</w:t>
            </w:r>
          </w:p>
        </w:tc>
      </w:tr>
      <w:tr w:rsidR="0058045B" w:rsidRPr="00513F3C">
        <w:trPr>
          <w:trHeight w:val="250"/>
        </w:trPr>
        <w:tc>
          <w:tcPr>
            <w:tcW w:w="5550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Claimant’s name:</w:t>
            </w:r>
          </w:p>
        </w:tc>
        <w:tc>
          <w:tcPr>
            <w:tcW w:w="5512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79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Claim number:</w:t>
            </w:r>
          </w:p>
        </w:tc>
      </w:tr>
      <w:tr w:rsidR="0058045B" w:rsidRPr="00513F3C">
        <w:trPr>
          <w:trHeight w:val="250"/>
        </w:trPr>
        <w:tc>
          <w:tcPr>
            <w:tcW w:w="5550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Date of accident:</w:t>
            </w:r>
          </w:p>
        </w:tc>
        <w:tc>
          <w:tcPr>
            <w:tcW w:w="5512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79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No. of sessions to date:</w:t>
            </w:r>
          </w:p>
        </w:tc>
      </w:tr>
      <w:tr w:rsidR="0058045B" w:rsidRPr="00513F3C">
        <w:trPr>
          <w:trHeight w:val="250"/>
        </w:trPr>
        <w:tc>
          <w:tcPr>
            <w:tcW w:w="5550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Date of initial consult:</w:t>
            </w:r>
          </w:p>
        </w:tc>
        <w:tc>
          <w:tcPr>
            <w:tcW w:w="5512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79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No. of unpaid previous sessions</w:t>
            </w:r>
          </w:p>
        </w:tc>
      </w:tr>
      <w:tr w:rsidR="0058045B" w:rsidRPr="00513F3C">
        <w:trPr>
          <w:trHeight w:val="250"/>
        </w:trPr>
        <w:tc>
          <w:tcPr>
            <w:tcW w:w="5550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w w:val="95"/>
                <w:sz w:val="18"/>
                <w:lang w:val="en-AU"/>
              </w:rPr>
              <w:t>Referrer:</w:t>
            </w:r>
          </w:p>
        </w:tc>
        <w:tc>
          <w:tcPr>
            <w:tcW w:w="5512" w:type="dxa"/>
          </w:tcPr>
          <w:p w:rsidR="0058045B" w:rsidRPr="00513F3C" w:rsidRDefault="00513F3C">
            <w:pPr>
              <w:pStyle w:val="TableParagraph"/>
              <w:spacing w:before="27" w:line="203" w:lineRule="exact"/>
              <w:ind w:left="79"/>
              <w:rPr>
                <w:sz w:val="18"/>
                <w:lang w:val="en-AU"/>
              </w:rPr>
            </w:pPr>
            <w:r w:rsidRPr="00513F3C">
              <w:rPr>
                <w:w w:val="95"/>
                <w:sz w:val="18"/>
                <w:lang w:val="en-AU"/>
              </w:rPr>
              <w:t xml:space="preserve">Referrer </w:t>
            </w:r>
            <w:proofErr w:type="spellStart"/>
            <w:r w:rsidRPr="00513F3C">
              <w:rPr>
                <w:w w:val="95"/>
                <w:sz w:val="18"/>
                <w:lang w:val="en-AU"/>
              </w:rPr>
              <w:t>tel</w:t>
            </w:r>
            <w:proofErr w:type="spellEnd"/>
            <w:r w:rsidRPr="00513F3C">
              <w:rPr>
                <w:w w:val="95"/>
                <w:sz w:val="18"/>
                <w:lang w:val="en-AU"/>
              </w:rPr>
              <w:t>:</w:t>
            </w:r>
          </w:p>
        </w:tc>
      </w:tr>
      <w:tr w:rsidR="0058045B" w:rsidRPr="00513F3C">
        <w:trPr>
          <w:trHeight w:val="250"/>
        </w:trPr>
        <w:tc>
          <w:tcPr>
            <w:tcW w:w="11062" w:type="dxa"/>
            <w:gridSpan w:val="2"/>
          </w:tcPr>
          <w:p w:rsidR="0058045B" w:rsidRPr="00513F3C" w:rsidRDefault="00513F3C">
            <w:pPr>
              <w:pStyle w:val="TableParagraph"/>
              <w:spacing w:before="28" w:line="203" w:lineRule="exact"/>
              <w:ind w:left="80"/>
              <w:rPr>
                <w:sz w:val="18"/>
                <w:lang w:val="en-AU"/>
              </w:rPr>
            </w:pPr>
            <w:r w:rsidRPr="00513F3C">
              <w:rPr>
                <w:sz w:val="18"/>
                <w:lang w:val="en-AU"/>
              </w:rPr>
              <w:t>Reason for referral:</w:t>
            </w:r>
          </w:p>
        </w:tc>
      </w:tr>
      <w:tr w:rsidR="0058045B" w:rsidRPr="00513F3C">
        <w:trPr>
          <w:trHeight w:val="250"/>
        </w:trPr>
        <w:tc>
          <w:tcPr>
            <w:tcW w:w="11062" w:type="dxa"/>
            <w:gridSpan w:val="2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8045B">
      <w:pPr>
        <w:pStyle w:val="BodyText"/>
        <w:spacing w:before="9"/>
        <w:rPr>
          <w:sz w:val="5"/>
          <w:lang w:val="en-AU"/>
        </w:rPr>
      </w:pPr>
    </w:p>
    <w:p w:rsidR="0058045B" w:rsidRPr="00513F3C" w:rsidRDefault="0058045B">
      <w:pPr>
        <w:rPr>
          <w:sz w:val="5"/>
          <w:lang w:val="en-AU"/>
        </w:rPr>
        <w:sectPr w:rsidR="0058045B" w:rsidRPr="00513F3C">
          <w:type w:val="continuous"/>
          <w:pgSz w:w="11910" w:h="16840"/>
          <w:pgMar w:top="280" w:right="280" w:bottom="0" w:left="320" w:header="720" w:footer="720" w:gutter="0"/>
          <w:cols w:space="720"/>
        </w:sectPr>
      </w:pPr>
    </w:p>
    <w:p w:rsidR="0058045B" w:rsidRPr="00513F3C" w:rsidRDefault="00513F3C">
      <w:pPr>
        <w:pStyle w:val="BodyText"/>
        <w:spacing w:before="68" w:line="225" w:lineRule="auto"/>
        <w:ind w:left="119" w:right="313"/>
        <w:rPr>
          <w:lang w:val="en-AU"/>
        </w:rPr>
      </w:pPr>
      <w:r w:rsidRPr="00513F3C">
        <w:rPr>
          <w:lang w:val="en-AU"/>
        </w:rPr>
        <w:t>Details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of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any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relevant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pre-existing</w:t>
      </w:r>
      <w:r w:rsidRPr="00513F3C">
        <w:rPr>
          <w:spacing w:val="-23"/>
          <w:lang w:val="en-AU"/>
        </w:rPr>
        <w:t xml:space="preserve"> </w:t>
      </w:r>
      <w:r w:rsidRPr="00513F3C">
        <w:rPr>
          <w:lang w:val="en-AU"/>
        </w:rPr>
        <w:t>conditions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or</w:t>
      </w:r>
      <w:r w:rsidRPr="00513F3C">
        <w:rPr>
          <w:spacing w:val="-23"/>
          <w:lang w:val="en-AU"/>
        </w:rPr>
        <w:t xml:space="preserve"> </w:t>
      </w:r>
      <w:r w:rsidRPr="00513F3C">
        <w:rPr>
          <w:lang w:val="en-AU"/>
        </w:rPr>
        <w:t>treatment</w:t>
      </w:r>
      <w:r w:rsidRPr="00513F3C">
        <w:rPr>
          <w:spacing w:val="-25"/>
          <w:lang w:val="en-AU"/>
        </w:rPr>
        <w:t xml:space="preserve"> </w:t>
      </w:r>
      <w:r w:rsidRPr="00513F3C">
        <w:rPr>
          <w:lang w:val="en-AU"/>
        </w:rPr>
        <w:t>prior</w:t>
      </w:r>
      <w:r w:rsidRPr="00513F3C">
        <w:rPr>
          <w:spacing w:val="-23"/>
          <w:lang w:val="en-AU"/>
        </w:rPr>
        <w:t xml:space="preserve"> </w:t>
      </w:r>
      <w:r w:rsidRPr="00513F3C">
        <w:rPr>
          <w:lang w:val="en-AU"/>
        </w:rPr>
        <w:t>to the</w:t>
      </w:r>
      <w:r w:rsidRPr="00513F3C">
        <w:rPr>
          <w:spacing w:val="-17"/>
          <w:lang w:val="en-AU"/>
        </w:rPr>
        <w:t xml:space="preserve"> </w:t>
      </w:r>
      <w:r w:rsidRPr="00513F3C">
        <w:rPr>
          <w:lang w:val="en-AU"/>
        </w:rPr>
        <w:t>motor</w:t>
      </w:r>
      <w:r w:rsidRPr="00513F3C">
        <w:rPr>
          <w:spacing w:val="-19"/>
          <w:lang w:val="en-AU"/>
        </w:rPr>
        <w:t xml:space="preserve"> </w:t>
      </w:r>
      <w:r w:rsidRPr="00513F3C">
        <w:rPr>
          <w:lang w:val="en-AU"/>
        </w:rPr>
        <w:t>vehicle</w:t>
      </w:r>
      <w:r w:rsidRPr="00513F3C">
        <w:rPr>
          <w:spacing w:val="-17"/>
          <w:lang w:val="en-AU"/>
        </w:rPr>
        <w:t xml:space="preserve"> </w:t>
      </w:r>
      <w:r w:rsidRPr="00513F3C">
        <w:rPr>
          <w:lang w:val="en-AU"/>
        </w:rPr>
        <w:t>accident</w:t>
      </w:r>
      <w:r w:rsidRPr="00513F3C">
        <w:rPr>
          <w:spacing w:val="-19"/>
          <w:lang w:val="en-AU"/>
        </w:rPr>
        <w:t xml:space="preserve"> </w:t>
      </w:r>
      <w:r w:rsidRPr="00513F3C">
        <w:rPr>
          <w:lang w:val="en-AU"/>
        </w:rPr>
        <w:t>(MVA).</w:t>
      </w: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4"/>
      </w:tblGrid>
      <w:tr w:rsidR="0058045B" w:rsidRPr="00513F3C">
        <w:trPr>
          <w:trHeight w:val="297"/>
        </w:trPr>
        <w:tc>
          <w:tcPr>
            <w:tcW w:w="540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40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40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pStyle w:val="BodyText"/>
        <w:spacing w:before="150"/>
        <w:ind w:left="119"/>
        <w:rPr>
          <w:lang w:val="en-AU"/>
        </w:rPr>
      </w:pPr>
      <w:r w:rsidRPr="00513F3C">
        <w:rPr>
          <w:lang w:val="en-AU"/>
        </w:rPr>
        <w:t>Pre-MVA work status:</w:t>
      </w:r>
    </w:p>
    <w:p w:rsidR="0058045B" w:rsidRPr="00513F3C" w:rsidRDefault="00513F3C">
      <w:pPr>
        <w:pStyle w:val="BodyText"/>
        <w:tabs>
          <w:tab w:val="left" w:pos="1239"/>
          <w:tab w:val="left" w:pos="2399"/>
        </w:tabs>
        <w:spacing w:before="53"/>
        <w:ind w:left="119"/>
        <w:rPr>
          <w:rFonts w:ascii="Wingdings" w:hAnsi="Wingdings"/>
          <w:sz w:val="22"/>
          <w:lang w:val="en-AU"/>
        </w:rPr>
      </w:pPr>
      <w:r w:rsidRPr="00513F3C">
        <w:rPr>
          <w:rFonts w:ascii="Trebuchet MS" w:hAnsi="Trebuchet MS"/>
          <w:lang w:val="en-AU"/>
        </w:rPr>
        <w:t>Full-time</w:t>
      </w:r>
      <w:r w:rsidRPr="00513F3C">
        <w:rPr>
          <w:rFonts w:ascii="Trebuchet MS" w:hAnsi="Trebuchet MS"/>
          <w:spacing w:val="-3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Part-time</w:t>
      </w:r>
      <w:r w:rsidRPr="00513F3C">
        <w:rPr>
          <w:rFonts w:ascii="Trebuchet MS" w:hAnsi="Trebuchet MS"/>
          <w:spacing w:val="-3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Not</w:t>
      </w:r>
      <w:r w:rsidRPr="00513F3C">
        <w:rPr>
          <w:rFonts w:ascii="Trebuchet MS" w:hAnsi="Trebuchet MS"/>
          <w:spacing w:val="-18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working</w:t>
      </w:r>
      <w:r w:rsidRPr="00513F3C">
        <w:rPr>
          <w:rFonts w:ascii="Trebuchet MS" w:hAnsi="Trebuchet MS"/>
          <w:spacing w:val="-16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prior</w:t>
      </w:r>
      <w:r w:rsidRPr="00513F3C">
        <w:rPr>
          <w:rFonts w:ascii="Trebuchet MS" w:hAnsi="Trebuchet MS"/>
          <w:spacing w:val="-16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to</w:t>
      </w:r>
      <w:r w:rsidRPr="00513F3C">
        <w:rPr>
          <w:rFonts w:ascii="Trebuchet MS" w:hAnsi="Trebuchet MS"/>
          <w:spacing w:val="-16"/>
          <w:lang w:val="en-AU"/>
        </w:rPr>
        <w:t xml:space="preserve"> </w:t>
      </w:r>
      <w:r w:rsidRPr="00513F3C">
        <w:rPr>
          <w:rFonts w:ascii="Trebuchet MS" w:hAnsi="Trebuchet MS"/>
          <w:spacing w:val="-3"/>
          <w:lang w:val="en-AU"/>
        </w:rPr>
        <w:t>MVA</w:t>
      </w:r>
      <w:r w:rsidRPr="00513F3C">
        <w:rPr>
          <w:rFonts w:ascii="Trebuchet MS" w:hAnsi="Trebuchet MS"/>
          <w:spacing w:val="-23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</w:p>
    <w:p w:rsidR="0058045B" w:rsidRPr="00513F3C" w:rsidRDefault="00513F3C">
      <w:pPr>
        <w:pStyle w:val="BodyText"/>
        <w:tabs>
          <w:tab w:val="left" w:pos="5465"/>
        </w:tabs>
        <w:spacing w:before="135"/>
        <w:ind w:left="119"/>
        <w:rPr>
          <w:rFonts w:ascii="Trebuchet MS"/>
          <w:lang w:val="en-AU"/>
        </w:rPr>
      </w:pPr>
      <w:r w:rsidRPr="00513F3C">
        <w:rPr>
          <w:rFonts w:ascii="Trebuchet MS"/>
          <w:w w:val="90"/>
          <w:lang w:val="en-AU"/>
        </w:rPr>
        <w:t>Pre-injury</w:t>
      </w:r>
      <w:r w:rsidRPr="00513F3C">
        <w:rPr>
          <w:rFonts w:ascii="Trebuchet MS"/>
          <w:spacing w:val="40"/>
          <w:w w:val="90"/>
          <w:lang w:val="en-AU"/>
        </w:rPr>
        <w:t xml:space="preserve"> </w:t>
      </w:r>
      <w:r w:rsidRPr="00513F3C">
        <w:rPr>
          <w:rFonts w:ascii="Trebuchet MS"/>
          <w:w w:val="90"/>
          <w:lang w:val="en-AU"/>
        </w:rPr>
        <w:t>occupation</w:t>
      </w:r>
      <w:r w:rsidRPr="00513F3C">
        <w:rPr>
          <w:rFonts w:ascii="Trebuchet MS"/>
          <w:spacing w:val="-13"/>
          <w:lang w:val="en-AU"/>
        </w:rPr>
        <w:t xml:space="preserve"> </w:t>
      </w:r>
      <w:r w:rsidRPr="00513F3C">
        <w:rPr>
          <w:rFonts w:ascii="Trebuchet MS"/>
          <w:w w:val="76"/>
          <w:u w:val="single"/>
          <w:lang w:val="en-AU"/>
        </w:rPr>
        <w:t xml:space="preserve"> </w:t>
      </w:r>
      <w:r w:rsidRPr="00513F3C">
        <w:rPr>
          <w:rFonts w:ascii="Trebuchet MS"/>
          <w:u w:val="single"/>
          <w:lang w:val="en-AU"/>
        </w:rPr>
        <w:tab/>
      </w:r>
    </w:p>
    <w:p w:rsidR="0058045B" w:rsidRPr="00513F3C" w:rsidRDefault="00513F3C">
      <w:pPr>
        <w:pStyle w:val="BodyText"/>
        <w:spacing w:before="58"/>
        <w:ind w:left="119"/>
        <w:rPr>
          <w:lang w:val="en-AU"/>
        </w:rPr>
      </w:pPr>
      <w:r w:rsidRPr="00513F3C">
        <w:rPr>
          <w:lang w:val="en-AU"/>
        </w:rPr>
        <w:t>Current work status:</w:t>
      </w:r>
    </w:p>
    <w:p w:rsidR="0058045B" w:rsidRPr="00513F3C" w:rsidRDefault="00513F3C">
      <w:pPr>
        <w:pStyle w:val="BodyText"/>
        <w:tabs>
          <w:tab w:val="left" w:pos="1239"/>
          <w:tab w:val="left" w:pos="2399"/>
          <w:tab w:val="left" w:pos="4759"/>
        </w:tabs>
        <w:spacing w:before="85" w:line="196" w:lineRule="auto"/>
        <w:ind w:left="119" w:right="258"/>
        <w:rPr>
          <w:rFonts w:ascii="Wingdings" w:hAnsi="Wingdings"/>
          <w:sz w:val="22"/>
          <w:lang w:val="en-AU"/>
        </w:rPr>
      </w:pPr>
      <w:r w:rsidRPr="00513F3C">
        <w:rPr>
          <w:rFonts w:ascii="Trebuchet MS" w:hAnsi="Trebuchet MS"/>
          <w:lang w:val="en-AU"/>
        </w:rPr>
        <w:t>Full-time</w:t>
      </w:r>
      <w:r w:rsidRPr="00513F3C">
        <w:rPr>
          <w:rFonts w:ascii="Trebuchet MS" w:hAnsi="Trebuchet MS"/>
          <w:spacing w:val="-3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Part-time</w:t>
      </w:r>
      <w:r w:rsidRPr="00513F3C">
        <w:rPr>
          <w:rFonts w:ascii="Trebuchet MS" w:hAnsi="Trebuchet MS"/>
          <w:spacing w:val="-3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Not</w:t>
      </w:r>
      <w:r w:rsidRPr="00513F3C">
        <w:rPr>
          <w:rFonts w:ascii="Trebuchet MS" w:hAnsi="Trebuchet MS"/>
          <w:spacing w:val="-26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working</w:t>
      </w:r>
      <w:r w:rsidRPr="00513F3C">
        <w:rPr>
          <w:rFonts w:ascii="Trebuchet MS" w:hAnsi="Trebuchet MS"/>
          <w:spacing w:val="-24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prior</w:t>
      </w:r>
      <w:r w:rsidRPr="00513F3C">
        <w:rPr>
          <w:rFonts w:ascii="Trebuchet MS" w:hAnsi="Trebuchet MS"/>
          <w:spacing w:val="-24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to</w:t>
      </w:r>
      <w:r w:rsidRPr="00513F3C">
        <w:rPr>
          <w:rFonts w:ascii="Trebuchet MS" w:hAnsi="Trebuchet MS"/>
          <w:spacing w:val="-24"/>
          <w:lang w:val="en-AU"/>
        </w:rPr>
        <w:t xml:space="preserve"> </w:t>
      </w:r>
      <w:r w:rsidRPr="00513F3C">
        <w:rPr>
          <w:rFonts w:ascii="Trebuchet MS" w:hAnsi="Trebuchet MS"/>
          <w:spacing w:val="-3"/>
          <w:lang w:val="en-AU"/>
        </w:rPr>
        <w:t>MVA</w:t>
      </w:r>
      <w:r w:rsidRPr="00513F3C">
        <w:rPr>
          <w:rFonts w:ascii="Trebuchet MS" w:hAnsi="Trebuchet MS"/>
          <w:spacing w:val="-29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N/A</w:t>
      </w:r>
      <w:r w:rsidRPr="00513F3C">
        <w:rPr>
          <w:rFonts w:ascii="Trebuchet MS" w:hAnsi="Trebuchet MS"/>
          <w:spacing w:val="-3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Not</w:t>
      </w:r>
      <w:r w:rsidRPr="00513F3C">
        <w:rPr>
          <w:rFonts w:ascii="Trebuchet MS" w:hAnsi="Trebuchet MS"/>
          <w:spacing w:val="-17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RTW</w:t>
      </w:r>
      <w:r w:rsidRPr="00513F3C">
        <w:rPr>
          <w:rFonts w:ascii="Trebuchet MS" w:hAnsi="Trebuchet MS"/>
          <w:spacing w:val="-17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but</w:t>
      </w:r>
      <w:r w:rsidRPr="00513F3C">
        <w:rPr>
          <w:rFonts w:ascii="Trebuchet MS" w:hAnsi="Trebuchet MS"/>
          <w:spacing w:val="-17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work</w:t>
      </w:r>
      <w:r w:rsidRPr="00513F3C">
        <w:rPr>
          <w:rFonts w:ascii="Trebuchet MS" w:hAnsi="Trebuchet MS"/>
          <w:spacing w:val="-21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ready</w:t>
      </w:r>
      <w:r w:rsidRPr="00513F3C">
        <w:rPr>
          <w:rFonts w:ascii="Trebuchet MS" w:hAnsi="Trebuchet MS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</w:p>
    <w:p w:rsidR="0058045B" w:rsidRPr="00513F3C" w:rsidRDefault="00513F3C">
      <w:pPr>
        <w:pStyle w:val="BodyText"/>
        <w:spacing w:before="43"/>
        <w:ind w:left="119"/>
        <w:rPr>
          <w:lang w:val="en-AU"/>
        </w:rPr>
      </w:pPr>
      <w:r w:rsidRPr="00513F3C">
        <w:rPr>
          <w:lang w:val="en-AU"/>
        </w:rPr>
        <w:t>Current work duties:</w:t>
      </w:r>
    </w:p>
    <w:p w:rsidR="0058045B" w:rsidRPr="00513F3C" w:rsidRDefault="00513F3C">
      <w:pPr>
        <w:pStyle w:val="BodyText"/>
        <w:tabs>
          <w:tab w:val="left" w:pos="1699"/>
          <w:tab w:val="left" w:pos="3459"/>
        </w:tabs>
        <w:spacing w:before="53"/>
        <w:ind w:left="119"/>
        <w:rPr>
          <w:rFonts w:ascii="Wingdings" w:hAnsi="Wingdings"/>
          <w:sz w:val="22"/>
          <w:lang w:val="en-AU"/>
        </w:rPr>
      </w:pPr>
      <w:r w:rsidRPr="00513F3C">
        <w:rPr>
          <w:rFonts w:ascii="Trebuchet MS" w:hAnsi="Trebuchet MS"/>
          <w:lang w:val="en-AU"/>
        </w:rPr>
        <w:t>Normal</w:t>
      </w:r>
      <w:r w:rsidRPr="00513F3C">
        <w:rPr>
          <w:rFonts w:ascii="Trebuchet MS" w:hAnsi="Trebuchet MS"/>
          <w:spacing w:val="-23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duties</w:t>
      </w:r>
      <w:r w:rsidRPr="00513F3C">
        <w:rPr>
          <w:rFonts w:ascii="Trebuchet MS" w:hAnsi="Trebuchet MS"/>
          <w:spacing w:val="-5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Modified</w:t>
      </w:r>
      <w:r w:rsidRPr="00513F3C">
        <w:rPr>
          <w:rFonts w:ascii="Trebuchet MS" w:hAnsi="Trebuchet MS"/>
          <w:spacing w:val="-18"/>
          <w:lang w:val="en-AU"/>
        </w:rPr>
        <w:t xml:space="preserve"> </w:t>
      </w:r>
      <w:r w:rsidRPr="00513F3C">
        <w:rPr>
          <w:rFonts w:ascii="Trebuchet MS" w:hAnsi="Trebuchet MS"/>
          <w:lang w:val="en-AU"/>
        </w:rPr>
        <w:t>duties</w:t>
      </w:r>
      <w:r w:rsidRPr="00513F3C">
        <w:rPr>
          <w:rFonts w:ascii="Trebuchet MS" w:hAnsi="Trebuchet MS"/>
          <w:spacing w:val="17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  <w:r w:rsidRPr="00513F3C">
        <w:rPr>
          <w:rFonts w:ascii="Times New Roman" w:hAnsi="Times New Roman"/>
          <w:position w:val="-1"/>
          <w:sz w:val="22"/>
          <w:lang w:val="en-AU"/>
        </w:rPr>
        <w:tab/>
      </w:r>
      <w:r w:rsidRPr="00513F3C">
        <w:rPr>
          <w:rFonts w:ascii="Trebuchet MS" w:hAnsi="Trebuchet MS"/>
          <w:lang w:val="en-AU"/>
        </w:rPr>
        <w:t>Reduced hours</w:t>
      </w:r>
      <w:r w:rsidRPr="00513F3C">
        <w:rPr>
          <w:rFonts w:ascii="Trebuchet MS" w:hAnsi="Trebuchet MS"/>
          <w:spacing w:val="-2"/>
          <w:lang w:val="en-AU"/>
        </w:rPr>
        <w:t xml:space="preserve"> </w:t>
      </w:r>
      <w:r w:rsidRPr="00513F3C">
        <w:rPr>
          <w:rFonts w:ascii="Wingdings" w:hAnsi="Wingdings"/>
          <w:position w:val="-1"/>
          <w:sz w:val="22"/>
          <w:lang w:val="en-AU"/>
        </w:rPr>
        <w:t></w:t>
      </w:r>
    </w:p>
    <w:p w:rsidR="0058045B" w:rsidRPr="00513F3C" w:rsidRDefault="0058045B">
      <w:pPr>
        <w:pStyle w:val="BodyText"/>
        <w:spacing w:before="11"/>
        <w:rPr>
          <w:rFonts w:ascii="Wingdings" w:hAnsi="Wingdings"/>
          <w:sz w:val="6"/>
          <w:lang w:val="en-AU"/>
        </w:rPr>
      </w:pPr>
    </w:p>
    <w:tbl>
      <w:tblPr>
        <w:tblW w:w="0" w:type="auto"/>
        <w:tblInd w:w="12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8"/>
      </w:tblGrid>
      <w:tr w:rsidR="0058045B" w:rsidRPr="00513F3C">
        <w:trPr>
          <w:trHeight w:val="296"/>
        </w:trPr>
        <w:tc>
          <w:tcPr>
            <w:tcW w:w="5428" w:type="dxa"/>
          </w:tcPr>
          <w:p w:rsidR="0058045B" w:rsidRPr="00513F3C" w:rsidRDefault="00513F3C">
            <w:pPr>
              <w:pStyle w:val="TableParagraph"/>
              <w:spacing w:before="38"/>
              <w:ind w:left="80"/>
              <w:rPr>
                <w:rFonts w:ascii="Tahoma"/>
                <w:sz w:val="18"/>
                <w:lang w:val="en-AU"/>
              </w:rPr>
            </w:pPr>
            <w:r w:rsidRPr="00513F3C">
              <w:rPr>
                <w:rFonts w:ascii="Tahoma"/>
                <w:sz w:val="16"/>
                <w:lang w:val="en-AU"/>
              </w:rPr>
              <w:t>Comments:</w:t>
            </w:r>
          </w:p>
        </w:tc>
      </w:tr>
      <w:tr w:rsidR="0058045B" w:rsidRPr="00513F3C">
        <w:trPr>
          <w:trHeight w:val="297"/>
        </w:trPr>
        <w:tc>
          <w:tcPr>
            <w:tcW w:w="5428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pStyle w:val="BodyText"/>
        <w:spacing w:before="160"/>
        <w:ind w:left="119"/>
        <w:rPr>
          <w:lang w:val="en-AU"/>
        </w:rPr>
      </w:pPr>
      <w:r w:rsidRPr="00513F3C">
        <w:rPr>
          <w:lang w:val="en-AU"/>
        </w:rPr>
        <w:t>Initial/current subjective assessment</w:t>
      </w:r>
    </w:p>
    <w:p w:rsidR="0058045B" w:rsidRPr="00513F3C" w:rsidRDefault="0058045B">
      <w:pPr>
        <w:pStyle w:val="BodyText"/>
        <w:spacing w:before="6"/>
        <w:rPr>
          <w:sz w:val="5"/>
          <w:lang w:val="en-AU"/>
        </w:rPr>
      </w:pPr>
    </w:p>
    <w:tbl>
      <w:tblPr>
        <w:tblW w:w="0" w:type="auto"/>
        <w:tblInd w:w="12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3"/>
      </w:tblGrid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pStyle w:val="BodyText"/>
        <w:spacing w:before="153"/>
        <w:ind w:left="128"/>
        <w:rPr>
          <w:lang w:val="en-AU"/>
        </w:rPr>
      </w:pPr>
      <w:r w:rsidRPr="00513F3C">
        <w:rPr>
          <w:lang w:val="en-AU"/>
        </w:rPr>
        <w:t>Initial/current objective assessment</w:t>
      </w:r>
    </w:p>
    <w:p w:rsidR="0058045B" w:rsidRPr="00513F3C" w:rsidRDefault="0058045B">
      <w:pPr>
        <w:pStyle w:val="BodyText"/>
        <w:spacing w:before="1"/>
        <w:rPr>
          <w:sz w:val="5"/>
          <w:lang w:val="en-AU"/>
        </w:rPr>
      </w:pP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3"/>
      </w:tblGrid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pStyle w:val="BodyText"/>
        <w:spacing w:before="114"/>
        <w:ind w:left="119"/>
        <w:rPr>
          <w:lang w:val="en-AU"/>
        </w:rPr>
      </w:pPr>
      <w:r w:rsidRPr="00513F3C">
        <w:rPr>
          <w:w w:val="105"/>
          <w:lang w:val="en-AU"/>
        </w:rPr>
        <w:t>Provider’s provisional diagnosis</w:t>
      </w:r>
    </w:p>
    <w:p w:rsidR="0058045B" w:rsidRPr="00513F3C" w:rsidRDefault="0058045B">
      <w:pPr>
        <w:pStyle w:val="BodyText"/>
        <w:spacing w:before="10"/>
        <w:rPr>
          <w:sz w:val="4"/>
          <w:lang w:val="en-AU"/>
        </w:rPr>
      </w:pPr>
    </w:p>
    <w:tbl>
      <w:tblPr>
        <w:tblW w:w="0" w:type="auto"/>
        <w:tblInd w:w="12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14"/>
      </w:tblGrid>
      <w:tr w:rsidR="0058045B" w:rsidRPr="00513F3C">
        <w:trPr>
          <w:trHeight w:val="297"/>
        </w:trPr>
        <w:tc>
          <w:tcPr>
            <w:tcW w:w="541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41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414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spacing w:before="91"/>
        <w:ind w:left="130"/>
        <w:rPr>
          <w:rFonts w:ascii="Calibri"/>
          <w:i/>
          <w:sz w:val="16"/>
          <w:lang w:val="en-AU"/>
        </w:rPr>
      </w:pPr>
      <w:r w:rsidRPr="00513F3C">
        <w:rPr>
          <w:lang w:val="en-AU"/>
        </w:rPr>
        <w:br w:type="column"/>
      </w:r>
      <w:r w:rsidRPr="00513F3C">
        <w:rPr>
          <w:rFonts w:ascii="Tahoma"/>
          <w:w w:val="105"/>
          <w:sz w:val="18"/>
          <w:lang w:val="en-AU"/>
        </w:rPr>
        <w:t xml:space="preserve">Functional limitations </w:t>
      </w:r>
      <w:r w:rsidRPr="00513F3C">
        <w:rPr>
          <w:rFonts w:ascii="Calibri"/>
          <w:i/>
          <w:w w:val="105"/>
          <w:sz w:val="16"/>
          <w:lang w:val="en-AU"/>
        </w:rPr>
        <w:t>(Include test scores from relevant outcome measure/s)</w:t>
      </w:r>
    </w:p>
    <w:p w:rsidR="0058045B" w:rsidRPr="00513F3C" w:rsidRDefault="0058045B">
      <w:pPr>
        <w:pStyle w:val="BodyText"/>
        <w:spacing w:before="9"/>
        <w:rPr>
          <w:rFonts w:ascii="Calibri"/>
          <w:i/>
          <w:sz w:val="2"/>
          <w:lang w:val="en-AU"/>
        </w:rPr>
      </w:pPr>
    </w:p>
    <w:tbl>
      <w:tblPr>
        <w:tblW w:w="0" w:type="auto"/>
        <w:tblInd w:w="13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6"/>
      </w:tblGrid>
      <w:tr w:rsidR="0058045B" w:rsidRPr="00513F3C">
        <w:trPr>
          <w:trHeight w:val="297"/>
        </w:trPr>
        <w:tc>
          <w:tcPr>
            <w:tcW w:w="5396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6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6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6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pStyle w:val="BodyText"/>
        <w:spacing w:before="168"/>
        <w:ind w:left="150"/>
        <w:rPr>
          <w:lang w:val="en-AU"/>
        </w:rPr>
      </w:pPr>
      <w:r w:rsidRPr="00513F3C">
        <w:rPr>
          <w:lang w:val="en-AU"/>
        </w:rPr>
        <w:t>Treatment progress since initial treatment/previous plan</w:t>
      </w:r>
    </w:p>
    <w:p w:rsidR="0058045B" w:rsidRPr="00513F3C" w:rsidRDefault="00513F3C">
      <w:pPr>
        <w:spacing w:before="14"/>
        <w:ind w:left="150"/>
        <w:rPr>
          <w:rFonts w:ascii="Calibri"/>
          <w:i/>
          <w:sz w:val="16"/>
          <w:lang w:val="en-AU"/>
        </w:rPr>
      </w:pPr>
      <w:r w:rsidRPr="00513F3C">
        <w:rPr>
          <w:rFonts w:ascii="Calibri"/>
          <w:i/>
          <w:w w:val="105"/>
          <w:sz w:val="16"/>
          <w:lang w:val="en-AU"/>
        </w:rPr>
        <w:t>(Detail change in outcome measure results)</w:t>
      </w:r>
    </w:p>
    <w:p w:rsidR="0058045B" w:rsidRPr="00513F3C" w:rsidRDefault="0058045B">
      <w:pPr>
        <w:pStyle w:val="BodyText"/>
        <w:spacing w:before="4"/>
        <w:rPr>
          <w:rFonts w:ascii="Calibri"/>
          <w:i/>
          <w:sz w:val="3"/>
          <w:lang w:val="en-AU"/>
        </w:rPr>
      </w:pPr>
    </w:p>
    <w:tbl>
      <w:tblPr>
        <w:tblW w:w="0" w:type="auto"/>
        <w:tblInd w:w="1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3"/>
      </w:tblGrid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13F3C">
      <w:pPr>
        <w:spacing w:before="159" w:line="249" w:lineRule="auto"/>
        <w:ind w:left="150" w:right="395"/>
        <w:rPr>
          <w:rFonts w:ascii="Calibri"/>
          <w:i/>
          <w:sz w:val="16"/>
          <w:lang w:val="en-AU"/>
        </w:rPr>
      </w:pPr>
      <w:r w:rsidRPr="00513F3C">
        <w:rPr>
          <w:rFonts w:ascii="Tahoma"/>
          <w:w w:val="105"/>
          <w:sz w:val="18"/>
          <w:lang w:val="en-AU"/>
        </w:rPr>
        <w:t>Future</w:t>
      </w:r>
      <w:r w:rsidRPr="00513F3C">
        <w:rPr>
          <w:rFonts w:ascii="Tahoma"/>
          <w:spacing w:val="-35"/>
          <w:w w:val="105"/>
          <w:sz w:val="18"/>
          <w:lang w:val="en-AU"/>
        </w:rPr>
        <w:t xml:space="preserve"> </w:t>
      </w:r>
      <w:r w:rsidRPr="00513F3C">
        <w:rPr>
          <w:rFonts w:ascii="Tahoma"/>
          <w:w w:val="105"/>
          <w:sz w:val="18"/>
          <w:lang w:val="en-AU"/>
        </w:rPr>
        <w:t>treatment</w:t>
      </w:r>
      <w:r w:rsidRPr="00513F3C">
        <w:rPr>
          <w:rFonts w:ascii="Tahoma"/>
          <w:spacing w:val="-37"/>
          <w:w w:val="105"/>
          <w:sz w:val="18"/>
          <w:lang w:val="en-AU"/>
        </w:rPr>
        <w:t xml:space="preserve"> </w:t>
      </w:r>
      <w:r w:rsidRPr="00513F3C">
        <w:rPr>
          <w:rFonts w:ascii="Tahoma"/>
          <w:w w:val="105"/>
          <w:sz w:val="18"/>
          <w:lang w:val="en-AU"/>
        </w:rPr>
        <w:t>goals</w:t>
      </w:r>
      <w:r w:rsidRPr="00513F3C">
        <w:rPr>
          <w:rFonts w:ascii="Tahoma"/>
          <w:spacing w:val="-37"/>
          <w:w w:val="105"/>
          <w:sz w:val="18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(include</w:t>
      </w:r>
      <w:r w:rsidRPr="00513F3C">
        <w:rPr>
          <w:rFonts w:ascii="Calibri"/>
          <w:i/>
          <w:spacing w:val="-18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short</w:t>
      </w:r>
      <w:r w:rsidRPr="00513F3C">
        <w:rPr>
          <w:rFonts w:ascii="Calibri"/>
          <w:i/>
          <w:spacing w:val="-19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term</w:t>
      </w:r>
      <w:r w:rsidRPr="00513F3C">
        <w:rPr>
          <w:rFonts w:ascii="Calibri"/>
          <w:i/>
          <w:spacing w:val="-17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functional</w:t>
      </w:r>
      <w:r w:rsidRPr="00513F3C">
        <w:rPr>
          <w:rFonts w:ascii="Calibri"/>
          <w:i/>
          <w:spacing w:val="-17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goals</w:t>
      </w:r>
      <w:r w:rsidRPr="00513F3C">
        <w:rPr>
          <w:rFonts w:ascii="Calibri"/>
          <w:i/>
          <w:spacing w:val="-19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such</w:t>
      </w:r>
      <w:r w:rsidRPr="00513F3C">
        <w:rPr>
          <w:rFonts w:ascii="Calibri"/>
          <w:i/>
          <w:spacing w:val="-17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as</w:t>
      </w:r>
      <w:r w:rsidRPr="00513F3C">
        <w:rPr>
          <w:rFonts w:ascii="Calibri"/>
          <w:i/>
          <w:spacing w:val="-18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work, travel, and ADL. Include any potential</w:t>
      </w:r>
      <w:r w:rsidRPr="00513F3C">
        <w:rPr>
          <w:rFonts w:ascii="Calibri"/>
          <w:i/>
          <w:spacing w:val="-22"/>
          <w:w w:val="105"/>
          <w:sz w:val="16"/>
          <w:lang w:val="en-AU"/>
        </w:rPr>
        <w:t xml:space="preserve"> </w:t>
      </w:r>
      <w:r w:rsidRPr="00513F3C">
        <w:rPr>
          <w:rFonts w:ascii="Calibri"/>
          <w:i/>
          <w:w w:val="105"/>
          <w:sz w:val="16"/>
          <w:lang w:val="en-AU"/>
        </w:rPr>
        <w:t>barriers)</w:t>
      </w:r>
    </w:p>
    <w:tbl>
      <w:tblPr>
        <w:tblW w:w="0" w:type="auto"/>
        <w:tblInd w:w="1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3"/>
      </w:tblGrid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8045B">
      <w:pPr>
        <w:pStyle w:val="BodyText"/>
        <w:spacing w:before="6"/>
        <w:rPr>
          <w:rFonts w:ascii="Calibri"/>
          <w:i/>
          <w:sz w:val="16"/>
          <w:lang w:val="en-AU"/>
        </w:rPr>
      </w:pPr>
    </w:p>
    <w:p w:rsidR="0058045B" w:rsidRPr="00513F3C" w:rsidRDefault="00513F3C">
      <w:pPr>
        <w:pStyle w:val="BodyText"/>
        <w:ind w:left="150"/>
        <w:rPr>
          <w:lang w:val="en-AU"/>
        </w:rPr>
      </w:pPr>
      <w:r w:rsidRPr="00513F3C">
        <w:rPr>
          <w:lang w:val="en-AU"/>
        </w:rPr>
        <w:t>Details of treatment proposed</w:t>
      </w:r>
    </w:p>
    <w:p w:rsidR="0058045B" w:rsidRPr="00513F3C" w:rsidRDefault="0058045B">
      <w:pPr>
        <w:pStyle w:val="BodyText"/>
        <w:spacing w:before="5" w:after="1"/>
        <w:rPr>
          <w:sz w:val="8"/>
          <w:lang w:val="en-AU"/>
        </w:rPr>
      </w:pPr>
    </w:p>
    <w:tbl>
      <w:tblPr>
        <w:tblW w:w="0" w:type="auto"/>
        <w:tblInd w:w="1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3"/>
      </w:tblGrid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  <w:tr w:rsidR="0058045B" w:rsidRPr="00513F3C">
        <w:trPr>
          <w:trHeight w:val="297"/>
        </w:trPr>
        <w:tc>
          <w:tcPr>
            <w:tcW w:w="5393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8045B">
      <w:pPr>
        <w:pStyle w:val="BodyText"/>
        <w:spacing w:before="7"/>
        <w:rPr>
          <w:sz w:val="22"/>
          <w:lang w:val="en-AU"/>
        </w:rPr>
      </w:pPr>
    </w:p>
    <w:tbl>
      <w:tblPr>
        <w:tblW w:w="0" w:type="auto"/>
        <w:tblInd w:w="15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9"/>
      </w:tblGrid>
      <w:tr w:rsidR="0058045B" w:rsidRPr="00513F3C">
        <w:trPr>
          <w:trHeight w:val="684"/>
        </w:trPr>
        <w:tc>
          <w:tcPr>
            <w:tcW w:w="5389" w:type="dxa"/>
          </w:tcPr>
          <w:p w:rsidR="0058045B" w:rsidRPr="00513F3C" w:rsidRDefault="00513F3C">
            <w:pPr>
              <w:pStyle w:val="TableParagraph"/>
              <w:tabs>
                <w:tab w:val="left" w:pos="1327"/>
                <w:tab w:val="left" w:pos="2145"/>
                <w:tab w:val="left" w:pos="3823"/>
              </w:tabs>
              <w:spacing w:before="5" w:line="308" w:lineRule="exact"/>
              <w:ind w:left="28" w:right="1094"/>
              <w:rPr>
                <w:sz w:val="16"/>
                <w:lang w:val="en-AU"/>
              </w:rPr>
            </w:pPr>
            <w:r w:rsidRPr="00513F3C">
              <w:rPr>
                <w:rFonts w:ascii="Tahoma"/>
                <w:sz w:val="16"/>
                <w:lang w:val="en-AU"/>
              </w:rPr>
              <w:t>Proposed</w:t>
            </w:r>
            <w:r w:rsidRPr="00513F3C">
              <w:rPr>
                <w:rFonts w:ascii="Tahoma"/>
                <w:spacing w:val="-16"/>
                <w:sz w:val="16"/>
                <w:lang w:val="en-AU"/>
              </w:rPr>
              <w:t xml:space="preserve"> </w:t>
            </w:r>
            <w:r w:rsidRPr="00513F3C">
              <w:rPr>
                <w:rFonts w:ascii="Tahoma"/>
                <w:sz w:val="16"/>
                <w:lang w:val="en-AU"/>
              </w:rPr>
              <w:t>treatment:</w:t>
            </w:r>
            <w:r w:rsidRPr="00513F3C">
              <w:rPr>
                <w:rFonts w:ascii="Tahoma"/>
                <w:sz w:val="16"/>
                <w:u w:val="single"/>
                <w:lang w:val="en-AU"/>
              </w:rPr>
              <w:tab/>
            </w:r>
            <w:r w:rsidRPr="00513F3C">
              <w:rPr>
                <w:sz w:val="16"/>
                <w:lang w:val="en-AU"/>
              </w:rPr>
              <w:t>sessions,</w:t>
            </w:r>
            <w:r w:rsidRPr="00513F3C">
              <w:rPr>
                <w:spacing w:val="-14"/>
                <w:sz w:val="16"/>
                <w:lang w:val="en-AU"/>
              </w:rPr>
              <w:t xml:space="preserve"> </w:t>
            </w:r>
            <w:r w:rsidRPr="00513F3C">
              <w:rPr>
                <w:sz w:val="16"/>
                <w:lang w:val="en-AU"/>
              </w:rPr>
              <w:t>over</w:t>
            </w:r>
            <w:r w:rsidRPr="00513F3C">
              <w:rPr>
                <w:sz w:val="16"/>
                <w:u w:val="single"/>
                <w:lang w:val="en-AU"/>
              </w:rPr>
              <w:tab/>
            </w:r>
            <w:r w:rsidRPr="00513F3C">
              <w:rPr>
                <w:sz w:val="16"/>
                <w:lang w:val="en-AU"/>
              </w:rPr>
              <w:t>weeks</w:t>
            </w:r>
            <w:r w:rsidRPr="00513F3C">
              <w:rPr>
                <w:w w:val="116"/>
                <w:sz w:val="16"/>
                <w:lang w:val="en-AU"/>
              </w:rPr>
              <w:t xml:space="preserve"> </w:t>
            </w:r>
            <w:r w:rsidRPr="00513F3C">
              <w:rPr>
                <w:sz w:val="16"/>
                <w:lang w:val="en-AU"/>
              </w:rPr>
              <w:t>at</w:t>
            </w:r>
            <w:r w:rsidRPr="00513F3C">
              <w:rPr>
                <w:spacing w:val="-15"/>
                <w:sz w:val="16"/>
                <w:lang w:val="en-AU"/>
              </w:rPr>
              <w:t xml:space="preserve"> </w:t>
            </w:r>
            <w:r w:rsidRPr="00513F3C">
              <w:rPr>
                <w:sz w:val="16"/>
                <w:lang w:val="en-AU"/>
              </w:rPr>
              <w:t>$</w:t>
            </w:r>
            <w:r w:rsidRPr="00513F3C">
              <w:rPr>
                <w:sz w:val="16"/>
                <w:u w:val="single"/>
                <w:lang w:val="en-AU"/>
              </w:rPr>
              <w:tab/>
            </w:r>
            <w:r w:rsidRPr="00513F3C">
              <w:rPr>
                <w:sz w:val="16"/>
                <w:lang w:val="en-AU"/>
              </w:rPr>
              <w:t>per</w:t>
            </w:r>
            <w:r w:rsidRPr="00513F3C">
              <w:rPr>
                <w:spacing w:val="-13"/>
                <w:sz w:val="16"/>
                <w:lang w:val="en-AU"/>
              </w:rPr>
              <w:t xml:space="preserve"> </w:t>
            </w:r>
            <w:r w:rsidRPr="00513F3C">
              <w:rPr>
                <w:sz w:val="16"/>
                <w:lang w:val="en-AU"/>
              </w:rPr>
              <w:t>session</w:t>
            </w:r>
          </w:p>
        </w:tc>
      </w:tr>
    </w:tbl>
    <w:p w:rsidR="0058045B" w:rsidRPr="00513F3C" w:rsidRDefault="0058045B">
      <w:pPr>
        <w:pStyle w:val="BodyText"/>
        <w:spacing w:before="9"/>
        <w:rPr>
          <w:sz w:val="16"/>
          <w:lang w:val="en-AU"/>
        </w:rPr>
      </w:pP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8"/>
      </w:tblGrid>
      <w:tr w:rsidR="0058045B" w:rsidRPr="00513F3C">
        <w:trPr>
          <w:trHeight w:val="280"/>
        </w:trPr>
        <w:tc>
          <w:tcPr>
            <w:tcW w:w="5428" w:type="dxa"/>
          </w:tcPr>
          <w:p w:rsidR="0058045B" w:rsidRPr="00513F3C" w:rsidRDefault="00513F3C">
            <w:pPr>
              <w:pStyle w:val="TableParagraph"/>
              <w:spacing w:before="43"/>
              <w:ind w:left="80"/>
              <w:rPr>
                <w:rFonts w:ascii="Tahoma"/>
                <w:sz w:val="16"/>
                <w:lang w:val="en-AU"/>
              </w:rPr>
            </w:pPr>
            <w:r w:rsidRPr="00513F3C">
              <w:rPr>
                <w:rFonts w:ascii="Tahoma"/>
                <w:sz w:val="16"/>
                <w:lang w:val="en-AU"/>
              </w:rPr>
              <w:t>Other:</w:t>
            </w:r>
          </w:p>
        </w:tc>
      </w:tr>
      <w:tr w:rsidR="0058045B" w:rsidRPr="00513F3C">
        <w:trPr>
          <w:trHeight w:val="297"/>
        </w:trPr>
        <w:tc>
          <w:tcPr>
            <w:tcW w:w="5428" w:type="dxa"/>
          </w:tcPr>
          <w:p w:rsidR="0058045B" w:rsidRPr="00513F3C" w:rsidRDefault="0058045B">
            <w:pPr>
              <w:pStyle w:val="TableParagraph"/>
              <w:rPr>
                <w:rFonts w:ascii="Times New Roman"/>
                <w:sz w:val="16"/>
                <w:lang w:val="en-AU"/>
              </w:rPr>
            </w:pPr>
          </w:p>
        </w:tc>
      </w:tr>
    </w:tbl>
    <w:p w:rsidR="0058045B" w:rsidRPr="00513F3C" w:rsidRDefault="0058045B">
      <w:pPr>
        <w:pStyle w:val="BodyText"/>
        <w:spacing w:before="3"/>
        <w:rPr>
          <w:sz w:val="15"/>
          <w:lang w:val="en-AU"/>
        </w:rPr>
      </w:pPr>
    </w:p>
    <w:p w:rsidR="0058045B" w:rsidRPr="00513F3C" w:rsidRDefault="008A1A7A">
      <w:pPr>
        <w:pStyle w:val="BodyText"/>
        <w:ind w:left="2117" w:right="2245"/>
        <w:jc w:val="center"/>
        <w:rPr>
          <w:rFonts w:ascii="Trebuchet MS"/>
          <w:lang w:val="en-AU"/>
        </w:rPr>
      </w:pPr>
      <w:r w:rsidRPr="00513F3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1096" behindDoc="0" locked="0" layoutInCell="1" allowOverlap="1">
                <wp:simplePos x="0" y="0"/>
                <wp:positionH relativeFrom="page">
                  <wp:posOffset>287655</wp:posOffset>
                </wp:positionH>
                <wp:positionV relativeFrom="paragraph">
                  <wp:posOffset>82550</wp:posOffset>
                </wp:positionV>
                <wp:extent cx="7029450" cy="1437640"/>
                <wp:effectExtent l="1905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143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60"/>
                              <w:gridCol w:w="277"/>
                              <w:gridCol w:w="5111"/>
                              <w:gridCol w:w="213"/>
                            </w:tblGrid>
                            <w:tr w:rsidR="0058045B">
                              <w:trPr>
                                <w:trHeight w:val="104"/>
                              </w:trPr>
                              <w:tc>
                                <w:tcPr>
                                  <w:tcW w:w="5737" w:type="dxa"/>
                                  <w:gridSpan w:val="2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11" w:type="dxa"/>
                                  <w:tcBorders>
                                    <w:top w:val="single" w:sz="6" w:space="0" w:color="000000"/>
                                    <w:left w:val="nil"/>
                                    <w:right w:val="nil"/>
                                  </w:tcBorders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3" w:type="dxa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4"/>
                                    </w:rPr>
                                  </w:pP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8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Provider name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13F3C">
                                  <w:pPr>
                                    <w:pStyle w:val="TableParagraph"/>
                                    <w:tabs>
                                      <w:tab w:val="left" w:pos="2184"/>
                                      <w:tab w:val="left" w:pos="2911"/>
                                    </w:tabs>
                                    <w:spacing w:before="52"/>
                                    <w:ind w:left="80"/>
                                    <w:rPr>
                                      <w:rFonts w:ascii="Wingdings" w:hAnsi="Wingdings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Funding approved: </w:t>
                                  </w:r>
                                  <w:r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Wingdings" w:hAnsi="Wingdings"/>
                                      <w:sz w:val="16"/>
                                    </w:rPr>
                                    <w:t>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</w:rPr>
                                    <w:tab/>
                                  </w:r>
                                  <w:r>
                                    <w:rPr>
                                      <w:sz w:val="16"/>
                                    </w:rPr>
                                    <w:t>N*</w:t>
                                  </w:r>
                                  <w:r>
                                    <w:rPr>
                                      <w:spacing w:val="3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Wingdings" w:hAnsi="Wingdings"/>
                                      <w:sz w:val="16"/>
                                    </w:rPr>
                                    <w:t>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16"/>
                                    </w:rPr>
                                    <w:tab/>
                                  </w:r>
                                  <w:r>
                                    <w:rPr>
                                      <w:sz w:val="16"/>
                                    </w:rPr>
                                    <w:t>Partial*</w:t>
                                  </w:r>
                                  <w:r>
                                    <w:rPr>
                                      <w:spacing w:val="4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Wingdings" w:hAnsi="Wingdings"/>
                                      <w:sz w:val="16"/>
                                    </w:rPr>
                                    <w:t></w:t>
                                  </w: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8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Qualifications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8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etails/comments:</w:t>
                                  </w: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7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Practice name and address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8045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7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mail address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13F3C">
                                  <w:pPr>
                                    <w:pStyle w:val="TableParagraph"/>
                                    <w:tabs>
                                      <w:tab w:val="left" w:pos="3680"/>
                                    </w:tabs>
                                    <w:spacing w:before="52"/>
                                    <w:ind w:left="8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Insurer</w:t>
                                  </w:r>
                                  <w:r>
                                    <w:rPr>
                                      <w:spacing w:val="-3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18"/>
                                    </w:rPr>
                                    <w:t>signature:</w:t>
                                  </w:r>
                                  <w:r>
                                    <w:rPr>
                                      <w:sz w:val="18"/>
                                    </w:rPr>
                                    <w:tab/>
                                    <w:t>Date:</w:t>
                                  </w: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tabs>
                                      <w:tab w:val="left" w:pos="2959"/>
                                    </w:tabs>
                                    <w:spacing w:before="52"/>
                                    <w:ind w:left="7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Phone:</w:t>
                                  </w:r>
                                  <w:r>
                                    <w:rPr>
                                      <w:sz w:val="18"/>
                                    </w:rPr>
                                    <w:tab/>
                                    <w:t>Fax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52"/>
                                    <w:ind w:left="8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Name:</w:t>
                                  </w:r>
                                </w:p>
                              </w:tc>
                            </w:tr>
                            <w:tr w:rsidR="0058045B" w:rsidTr="00513F3C">
                              <w:trPr>
                                <w:trHeight w:val="300"/>
                              </w:trPr>
                              <w:tc>
                                <w:tcPr>
                                  <w:tcW w:w="5460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tabs>
                                      <w:tab w:val="left" w:pos="3679"/>
                                    </w:tabs>
                                    <w:spacing w:before="52"/>
                                    <w:ind w:left="7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ature:</w:t>
                                  </w:r>
                                  <w:r>
                                    <w:rPr>
                                      <w:sz w:val="18"/>
                                    </w:rPr>
                                    <w:tab/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sz w:val="18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5601" w:type="dxa"/>
                                  <w:gridSpan w:val="3"/>
                                  <w:tcBorders>
                                    <w:bottom w:val="nil"/>
                                    <w:right w:val="nil"/>
                                  </w:tcBorders>
                                </w:tcPr>
                                <w:p w:rsidR="0058045B" w:rsidRDefault="00513F3C">
                                  <w:pPr>
                                    <w:pStyle w:val="TableParagraph"/>
                                    <w:spacing w:before="92"/>
                                    <w:ind w:left="79"/>
                                    <w:rPr>
                                      <w:sz w:val="14"/>
                                    </w:rPr>
                                  </w:pPr>
                                  <w:r>
                                    <w:rPr>
                                      <w:sz w:val="14"/>
                                    </w:rPr>
                                    <w:t>*Insurer will provide written explanation if plan is partially/not approved</w:t>
                                  </w:r>
                                </w:p>
                              </w:tc>
                            </w:tr>
                          </w:tbl>
                          <w:p w:rsidR="0058045B" w:rsidRDefault="0058045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.65pt;margin-top:6.5pt;width:553.5pt;height:113.2pt;z-index:1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60"/>
                        <w:gridCol w:w="277"/>
                        <w:gridCol w:w="5111"/>
                        <w:gridCol w:w="213"/>
                      </w:tblGrid>
                      <w:tr w:rsidR="0058045B">
                        <w:trPr>
                          <w:trHeight w:val="104"/>
                        </w:trPr>
                        <w:tc>
                          <w:tcPr>
                            <w:tcW w:w="5737" w:type="dxa"/>
                            <w:gridSpan w:val="2"/>
                            <w:tcBorders>
                              <w:top w:val="nil"/>
                              <w:left w:val="nil"/>
                              <w:right w:val="nil"/>
                            </w:tcBorders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5111" w:type="dxa"/>
                            <w:tcBorders>
                              <w:top w:val="single" w:sz="6" w:space="0" w:color="000000"/>
                              <w:left w:val="nil"/>
                              <w:right w:val="nil"/>
                            </w:tcBorders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  <w:tc>
                          <w:tcPr>
                            <w:tcW w:w="213" w:type="dxa"/>
                            <w:tcBorders>
                              <w:top w:val="nil"/>
                              <w:left w:val="nil"/>
                              <w:right w:val="nil"/>
                            </w:tcBorders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4"/>
                              </w:rPr>
                            </w:pP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8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Provider name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13F3C">
                            <w:pPr>
                              <w:pStyle w:val="TableParagraph"/>
                              <w:tabs>
                                <w:tab w:val="left" w:pos="2184"/>
                                <w:tab w:val="left" w:pos="2911"/>
                              </w:tabs>
                              <w:spacing w:before="52"/>
                              <w:ind w:left="80"/>
                              <w:rPr>
                                <w:rFonts w:ascii="Wingdings" w:hAnsi="Wingdings"/>
                                <w:sz w:val="16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Funding approved: </w:t>
                            </w: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Y</w:t>
                            </w:r>
                            <w:r>
                              <w:rPr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sz w:val="16"/>
                              </w:rPr>
                              <w:t>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>N*</w:t>
                            </w:r>
                            <w:r>
                              <w:rPr>
                                <w:spacing w:val="3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sz w:val="16"/>
                              </w:rPr>
                              <w:t>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>Partial*</w:t>
                            </w:r>
                            <w:r>
                              <w:rPr>
                                <w:spacing w:val="4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sz w:val="16"/>
                              </w:rPr>
                              <w:t></w:t>
                            </w: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8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Qualifications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8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etails/comments:</w:t>
                            </w: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7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Practice name and address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8045B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7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mail address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13F3C">
                            <w:pPr>
                              <w:pStyle w:val="TableParagraph"/>
                              <w:tabs>
                                <w:tab w:val="left" w:pos="3680"/>
                              </w:tabs>
                              <w:spacing w:before="52"/>
                              <w:ind w:left="8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nsurer</w:t>
                            </w:r>
                            <w:r>
                              <w:rPr>
                                <w:spacing w:val="-3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signature:</w:t>
                            </w:r>
                            <w:r>
                              <w:rPr>
                                <w:sz w:val="18"/>
                              </w:rPr>
                              <w:tab/>
                              <w:t>Date:</w:t>
                            </w: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tabs>
                                <w:tab w:val="left" w:pos="2959"/>
                              </w:tabs>
                              <w:spacing w:before="52"/>
                              <w:ind w:left="7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Phone:</w:t>
                            </w:r>
                            <w:r>
                              <w:rPr>
                                <w:sz w:val="18"/>
                              </w:rPr>
                              <w:tab/>
                              <w:t>Fax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</w:tcPr>
                          <w:p w:rsidR="0058045B" w:rsidRDefault="00513F3C">
                            <w:pPr>
                              <w:pStyle w:val="TableParagraph"/>
                              <w:spacing w:before="52"/>
                              <w:ind w:left="80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Name:</w:t>
                            </w:r>
                          </w:p>
                        </w:tc>
                      </w:tr>
                      <w:tr w:rsidR="0058045B" w:rsidTr="00513F3C">
                        <w:trPr>
                          <w:trHeight w:val="300"/>
                        </w:trPr>
                        <w:tc>
                          <w:tcPr>
                            <w:tcW w:w="5460" w:type="dxa"/>
                            <w:tcBorders>
                              <w:left w:val="single" w:sz="4" w:space="0" w:color="auto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tabs>
                                <w:tab w:val="left" w:pos="3679"/>
                              </w:tabs>
                              <w:spacing w:before="52"/>
                              <w:ind w:left="7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ature:</w:t>
                            </w:r>
                            <w:r>
                              <w:rPr>
                                <w:sz w:val="18"/>
                              </w:rPr>
                              <w:tab/>
                            </w:r>
                            <w:bookmarkStart w:id="1" w:name="_GoBack"/>
                            <w:bookmarkEnd w:id="1"/>
                            <w:r>
                              <w:rPr>
                                <w:sz w:val="18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5601" w:type="dxa"/>
                            <w:gridSpan w:val="3"/>
                            <w:tcBorders>
                              <w:bottom w:val="nil"/>
                              <w:right w:val="nil"/>
                            </w:tcBorders>
                          </w:tcPr>
                          <w:p w:rsidR="0058045B" w:rsidRDefault="00513F3C">
                            <w:pPr>
                              <w:pStyle w:val="TableParagraph"/>
                              <w:spacing w:before="92"/>
                              <w:ind w:left="79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*Insurer will provide written explanation if plan is partially/not approved</w:t>
                            </w:r>
                          </w:p>
                        </w:tc>
                      </w:tr>
                    </w:tbl>
                    <w:p w:rsidR="0058045B" w:rsidRDefault="0058045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13F3C" w:rsidRPr="00513F3C">
        <w:rPr>
          <w:rFonts w:ascii="Trebuchet MS"/>
          <w:lang w:val="en-AU"/>
        </w:rPr>
        <w:t>Insurer use only</w:t>
      </w:r>
    </w:p>
    <w:p w:rsidR="0058045B" w:rsidRPr="00513F3C" w:rsidRDefault="0058045B">
      <w:pPr>
        <w:jc w:val="center"/>
        <w:rPr>
          <w:lang w:val="en-AU"/>
        </w:rPr>
        <w:sectPr w:rsidR="0058045B" w:rsidRPr="00513F3C">
          <w:type w:val="continuous"/>
          <w:pgSz w:w="11910" w:h="16840"/>
          <w:pgMar w:top="280" w:right="280" w:bottom="0" w:left="320" w:header="720" w:footer="720" w:gutter="0"/>
          <w:cols w:num="2" w:space="720" w:equalWidth="0">
            <w:col w:w="5556" w:space="78"/>
            <w:col w:w="5676"/>
          </w:cols>
        </w:sect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rPr>
          <w:sz w:val="20"/>
          <w:lang w:val="en-AU"/>
        </w:rPr>
      </w:pPr>
    </w:p>
    <w:p w:rsidR="0058045B" w:rsidRPr="00513F3C" w:rsidRDefault="0058045B">
      <w:pPr>
        <w:spacing w:before="8"/>
        <w:rPr>
          <w:lang w:val="en-AU"/>
        </w:rPr>
      </w:pPr>
    </w:p>
    <w:p w:rsidR="0058045B" w:rsidRPr="00513F3C" w:rsidRDefault="008A1A7A">
      <w:pPr>
        <w:ind w:left="132"/>
        <w:rPr>
          <w:sz w:val="20"/>
          <w:lang w:val="en-AU"/>
        </w:rPr>
      </w:pPr>
      <w:r w:rsidRPr="00513F3C">
        <w:rPr>
          <w:noProof/>
          <w:sz w:val="20"/>
          <w:lang w:val="en-AU"/>
        </w:rPr>
        <mc:AlternateContent>
          <mc:Choice Requires="wps">
            <w:drawing>
              <wp:inline distT="0" distB="0" distL="0" distR="0">
                <wp:extent cx="7027545" cy="271780"/>
                <wp:effectExtent l="1270" t="0" r="635" b="4445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7545" cy="271780"/>
                        </a:xfrm>
                        <a:prstGeom prst="rect">
                          <a:avLst/>
                        </a:prstGeom>
                        <a:solidFill>
                          <a:srgbClr val="DCDDD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045B" w:rsidRDefault="00513F3C">
                            <w:pPr>
                              <w:spacing w:before="34" w:line="232" w:lineRule="auto"/>
                              <w:ind w:left="20" w:right="1540" w:firstLine="16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95"/>
                                <w:sz w:val="16"/>
                              </w:rPr>
                              <w:t>Please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forward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completed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treatment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plan,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copies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medical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referrals/correspondence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outcome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measures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>relevant</w:t>
                            </w:r>
                            <w:r>
                              <w:rPr>
                                <w:spacing w:val="-19"/>
                                <w:w w:val="9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6"/>
                              </w:rPr>
                              <w:t xml:space="preserve">insurer. </w:t>
                            </w:r>
                            <w:r>
                              <w:rPr>
                                <w:sz w:val="16"/>
                              </w:rPr>
                              <w:t>Visit</w:t>
                            </w:r>
                            <w:r>
                              <w:rPr>
                                <w:spacing w:val="-17"/>
                                <w:sz w:val="16"/>
                              </w:rPr>
                              <w:t xml:space="preserve"> </w:t>
                            </w:r>
                            <w:hyperlink r:id="rId8">
                              <w:r>
                                <w:rPr>
                                  <w:sz w:val="16"/>
                                </w:rPr>
                                <w:t>www.maic.qld.gov.au</w:t>
                              </w:r>
                              <w:r>
                                <w:rPr>
                                  <w:spacing w:val="-15"/>
                                  <w:sz w:val="16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guide</w:t>
                            </w:r>
                            <w:r>
                              <w:rPr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completing</w:t>
                            </w:r>
                            <w:r>
                              <w:rPr>
                                <w:spacing w:val="-1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treatment</w:t>
                            </w:r>
                            <w:r>
                              <w:rPr>
                                <w:spacing w:val="-1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pla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" o:spid="_x0000_s1027" type="#_x0000_t202" style="width:553.35pt;height:2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" fillcolor="#dcddde" stroked="f">
                <v:textbox inset="0,0,0,0">
                  <w:txbxContent>
                    <w:p w:rsidR="0058045B" w:rsidRDefault="00513F3C">
                      <w:pPr>
                        <w:spacing w:before="34" w:line="232" w:lineRule="auto"/>
                        <w:ind w:left="20" w:right="1540" w:firstLine="16"/>
                        <w:rPr>
                          <w:sz w:val="16"/>
                        </w:rPr>
                      </w:pPr>
                      <w:r>
                        <w:rPr>
                          <w:w w:val="95"/>
                          <w:sz w:val="16"/>
                        </w:rPr>
                        <w:t>Please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forward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the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completed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treatment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plan,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copies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of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medical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referrals/correspondence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and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outcome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measures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to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the</w:t>
                      </w:r>
                      <w:r>
                        <w:rPr>
                          <w:spacing w:val="-17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>relevant</w:t>
                      </w:r>
                      <w:r>
                        <w:rPr>
                          <w:spacing w:val="-19"/>
                          <w:w w:val="95"/>
                          <w:sz w:val="16"/>
                        </w:rPr>
                        <w:t xml:space="preserve"> </w:t>
                      </w:r>
                      <w:r>
                        <w:rPr>
                          <w:w w:val="95"/>
                          <w:sz w:val="16"/>
                        </w:rPr>
                        <w:t xml:space="preserve">insurer. </w:t>
                      </w:r>
                      <w:r>
                        <w:rPr>
                          <w:sz w:val="16"/>
                        </w:rPr>
                        <w:t>Visit</w:t>
                      </w:r>
                      <w:r>
                        <w:rPr>
                          <w:spacing w:val="-17"/>
                          <w:sz w:val="16"/>
                        </w:rPr>
                        <w:t xml:space="preserve"> </w:t>
                      </w:r>
                      <w:hyperlink r:id="rId9">
                        <w:r>
                          <w:rPr>
                            <w:sz w:val="16"/>
                          </w:rPr>
                          <w:t>www.maic.qld.gov.au</w:t>
                        </w:r>
                        <w:r>
                          <w:rPr>
                            <w:spacing w:val="-15"/>
                            <w:sz w:val="16"/>
                          </w:rPr>
                          <w:t xml:space="preserve"> </w:t>
                        </w:r>
                      </w:hyperlink>
                      <w:r>
                        <w:rPr>
                          <w:sz w:val="16"/>
                        </w:rPr>
                        <w:t>for</w:t>
                      </w:r>
                      <w:r>
                        <w:rPr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</w:t>
                      </w:r>
                      <w:r>
                        <w:rPr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guide</w:t>
                      </w:r>
                      <w:r>
                        <w:rPr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to</w:t>
                      </w:r>
                      <w:r>
                        <w:rPr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completing</w:t>
                      </w:r>
                      <w:r>
                        <w:rPr>
                          <w:spacing w:val="-15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treatment</w:t>
                      </w:r>
                      <w:r>
                        <w:rPr>
                          <w:spacing w:val="-17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plan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8045B" w:rsidRPr="00513F3C" w:rsidRDefault="0058045B">
      <w:pPr>
        <w:spacing w:before="3"/>
        <w:rPr>
          <w:sz w:val="21"/>
          <w:lang w:val="en-AU"/>
        </w:rPr>
      </w:pPr>
    </w:p>
    <w:p w:rsidR="0058045B" w:rsidRPr="00513F3C" w:rsidRDefault="008A1A7A">
      <w:pPr>
        <w:tabs>
          <w:tab w:val="left" w:pos="10575"/>
        </w:tabs>
        <w:spacing w:before="98"/>
        <w:ind w:left="128"/>
        <w:rPr>
          <w:sz w:val="12"/>
          <w:lang w:val="en-AU"/>
        </w:rPr>
      </w:pPr>
      <w:r w:rsidRPr="00513F3C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>
                <wp:simplePos x="0" y="0"/>
                <wp:positionH relativeFrom="page">
                  <wp:posOffset>287655</wp:posOffset>
                </wp:positionH>
                <wp:positionV relativeFrom="paragraph">
                  <wp:posOffset>-171450</wp:posOffset>
                </wp:positionV>
                <wp:extent cx="7027545" cy="212090"/>
                <wp:effectExtent l="1905" t="4445" r="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7545" cy="2120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045B" w:rsidRDefault="00513F3C">
                            <w:pPr>
                              <w:spacing w:before="24"/>
                              <w:ind w:left="5426"/>
                              <w:rPr>
                                <w:rFonts w:ascii="Tahoma"/>
                                <w:sz w:val="20"/>
                              </w:rPr>
                            </w:pPr>
                            <w:r>
                              <w:rPr>
                                <w:rFonts w:ascii="Tahoma"/>
                                <w:color w:val="FFFFFF"/>
                                <w:sz w:val="20"/>
                              </w:rPr>
                              <w:t xml:space="preserve">Motor Accident Insurance Commission | </w:t>
                            </w:r>
                            <w:hyperlink r:id="rId10">
                              <w:r>
                                <w:rPr>
                                  <w:rFonts w:ascii="Tahoma"/>
                                  <w:color w:val="FFFFFF"/>
                                  <w:sz w:val="20"/>
                                </w:rPr>
                                <w:t>www.maic.qld.gov.a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left:0;text-align:left;margin-left:22.65pt;margin-top:-13.5pt;width:553.35pt;height:16.7pt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" fillcolor="black" stroked="f">
                <v:textbox inset="0,0,0,0">
                  <w:txbxContent>
                    <w:p w:rsidR="0058045B" w:rsidRDefault="00513F3C">
                      <w:pPr>
                        <w:spacing w:before="24"/>
                        <w:ind w:left="5426"/>
                        <w:rPr>
                          <w:rFonts w:ascii="Tahoma"/>
                          <w:sz w:val="20"/>
                        </w:rPr>
                      </w:pPr>
                      <w:r>
                        <w:rPr>
                          <w:rFonts w:ascii="Tahoma"/>
                          <w:color w:val="FFFFFF"/>
                          <w:sz w:val="20"/>
                        </w:rPr>
                        <w:t xml:space="preserve">Motor Accident Insurance Commission | </w:t>
                      </w:r>
                      <w:hyperlink r:id="rId11">
                        <w:r>
                          <w:rPr>
                            <w:rFonts w:ascii="Tahoma"/>
                            <w:color w:val="FFFFFF"/>
                            <w:sz w:val="20"/>
                          </w:rPr>
                          <w:t>www.maic.qld.gov.au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  <w:r w:rsidR="00513F3C" w:rsidRPr="00513F3C">
        <w:rPr>
          <w:sz w:val="12"/>
          <w:lang w:val="en-AU"/>
        </w:rPr>
        <w:t>Page 1</w:t>
      </w:r>
      <w:r w:rsidR="00513F3C" w:rsidRPr="00513F3C">
        <w:rPr>
          <w:spacing w:val="-23"/>
          <w:sz w:val="12"/>
          <w:lang w:val="en-AU"/>
        </w:rPr>
        <w:t xml:space="preserve"> </w:t>
      </w:r>
      <w:r w:rsidR="00513F3C" w:rsidRPr="00513F3C">
        <w:rPr>
          <w:sz w:val="12"/>
          <w:lang w:val="en-AU"/>
        </w:rPr>
        <w:t>of</w:t>
      </w:r>
      <w:r w:rsidR="00513F3C" w:rsidRPr="00513F3C">
        <w:rPr>
          <w:spacing w:val="-12"/>
          <w:sz w:val="12"/>
          <w:lang w:val="en-AU"/>
        </w:rPr>
        <w:t xml:space="preserve"> </w:t>
      </w:r>
      <w:r w:rsidR="00513F3C" w:rsidRPr="00513F3C">
        <w:rPr>
          <w:sz w:val="12"/>
          <w:lang w:val="en-AU"/>
        </w:rPr>
        <w:t>1</w:t>
      </w:r>
      <w:r w:rsidR="00513F3C" w:rsidRPr="00513F3C">
        <w:rPr>
          <w:sz w:val="12"/>
          <w:lang w:val="en-AU"/>
        </w:rPr>
        <w:tab/>
        <w:t>Version</w:t>
      </w:r>
      <w:r w:rsidR="00513F3C" w:rsidRPr="00513F3C">
        <w:rPr>
          <w:spacing w:val="-13"/>
          <w:sz w:val="12"/>
          <w:lang w:val="en-AU"/>
        </w:rPr>
        <w:t xml:space="preserve"> </w:t>
      </w:r>
      <w:r w:rsidR="00513F3C" w:rsidRPr="00513F3C">
        <w:rPr>
          <w:sz w:val="12"/>
          <w:lang w:val="en-AU"/>
        </w:rPr>
        <w:t>2.0</w:t>
      </w:r>
    </w:p>
    <w:sectPr w:rsidR="0058045B" w:rsidRPr="00513F3C">
      <w:type w:val="continuous"/>
      <w:pgSz w:w="11910" w:h="16840"/>
      <w:pgMar w:top="280" w:right="28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MzA2MjAxMDOwNDVT0lEKTi0uzszPAykwrAUA3BHSGiwAAAA="/>
  </w:docVars>
  <w:rsids>
    <w:rsidRoot w:val="0058045B"/>
    <w:rsid w:val="00513F3C"/>
    <w:rsid w:val="0058045B"/>
    <w:rsid w:val="008A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323E9"/>
  <w15:docId w15:val="{E18DD448-63BC-498E-A73D-0405A5B4D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ahoma" w:eastAsia="Tahoma" w:hAnsi="Tahoma" w:cs="Tahoma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ic.qld.gov.au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www.maic.qld.gov.au/" TargetMode="External"/><Relationship Id="rId5" Type="http://schemas.openxmlformats.org/officeDocument/2006/relationships/image" Target="media/image2.png"/><Relationship Id="rId10" Type="http://schemas.openxmlformats.org/officeDocument/2006/relationships/hyperlink" Target="http://www.maic.qld.gov.au/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www.maic.qld.gov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der Treatment plan physical ( print only)</vt:lpstr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der Treatment plan physical ( print only)</dc:title>
  <dc:creator>Office of the Insurance Commissioner, Queensland Treasury, Queensland</dc:creator>
  <cp:keywords>rehabilitation, treatment plans, ctp.</cp:keywords>
  <cp:lastModifiedBy>Timothy (Smartsoft)</cp:lastModifiedBy>
  <cp:revision>4</cp:revision>
  <dcterms:created xsi:type="dcterms:W3CDTF">2018-07-01T23:11:00Z</dcterms:created>
  <dcterms:modified xsi:type="dcterms:W3CDTF">2018-07-01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12-18T00:00:00Z</vt:filetime>
  </property>
  <property fmtid="{D5CDD505-2E9C-101B-9397-08002B2CF9AE}" pid="3" name="Creator">
    <vt:lpwstr>Adobe InDesign CS3 (5.0.2)</vt:lpwstr>
  </property>
  <property fmtid="{D5CDD505-2E9C-101B-9397-08002B2CF9AE}" pid="4" name="LastSaved">
    <vt:filetime>2018-07-01T00:00:00Z</vt:filetime>
  </property>
</Properties>
</file>